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2915" w14:textId="58501015" w:rsidR="00D158A1" w:rsidRDefault="00F43DAD" w:rsidP="009F0511">
      <w:pPr>
        <w:pStyle w:val="NoSpacing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9C5738" wp14:editId="0AB6AA8E">
                <wp:simplePos x="0" y="0"/>
                <wp:positionH relativeFrom="column">
                  <wp:posOffset>-670560</wp:posOffset>
                </wp:positionH>
                <wp:positionV relativeFrom="paragraph">
                  <wp:posOffset>2911475</wp:posOffset>
                </wp:positionV>
                <wp:extent cx="4726305" cy="6553200"/>
                <wp:effectExtent l="0" t="0" r="0" b="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6305" cy="655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88B24" w14:textId="0BE19B32" w:rsidR="00786E08" w:rsidRDefault="00786E08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</w:t>
                            </w:r>
                            <w:r w:rsidR="0020511C" w:rsidRPr="0020511C">
                              <w:rPr>
                                <w:lang w:val="en-US"/>
                              </w:rPr>
                              <w:t>xperience</w:t>
                            </w:r>
                          </w:p>
                          <w:p w14:paraId="779B1909" w14:textId="6A233D10" w:rsidR="00361CC1" w:rsidRPr="00303D68" w:rsidRDefault="00361CC1" w:rsidP="00361CC1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Software </w:t>
                            </w:r>
                            <w:r w:rsidR="000A241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eveloper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anuary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202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December 2023</w:t>
                            </w:r>
                          </w:p>
                          <w:p w14:paraId="141C585F" w14:textId="0299F7B0" w:rsidR="00361CC1" w:rsidRPr="007B0546" w:rsidRDefault="002E6340" w:rsidP="00361CC1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2E6340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Tie Product Development B.V.</w:t>
                            </w:r>
                            <w:r w:rsidR="00E406A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,</w:t>
                            </w:r>
                            <w:r w:rsidR="00E933D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Breu</w:t>
                            </w:r>
                            <w:r w:rsidR="00FC4482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kelen, Netherlands</w:t>
                            </w:r>
                          </w:p>
                          <w:p w14:paraId="0248C111" w14:textId="0517CC6B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Working knowledge of front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-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nd optimization and performance techniques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C2347E6" w14:textId="1E9228C6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Ma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e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design recommendations towards the development of new code or reuse of existing code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08A082B" w14:textId="07C125F8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risp Communication with Clients and work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s an interface between team members and Client counterpart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A681A49" w14:textId="46B97D22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evelop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nd </w:t>
                            </w:r>
                            <w:r w:rsidR="008D0DE1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a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minister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the new Angular based website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737610EC" w14:textId="217AA149" w:rsidR="00A6553F" w:rsidRDefault="00E630E0" w:rsidP="00A6553F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Taking an active role in structuring single page applications to make them easy to maintain and to ensure they are highly modularize</w:t>
                            </w:r>
                            <w:r w:rsidR="008D0DE1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25354386" w14:textId="3745128E" w:rsidR="00361CC1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ooperating with the back-end developer in the process of building the RESTful API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56739E58" w14:textId="6F026E44" w:rsidR="00A6553F" w:rsidRDefault="00A6553F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A6553F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onducted training with junior personnel and clients.</w:t>
                            </w:r>
                          </w:p>
                          <w:p w14:paraId="33C61463" w14:textId="1CF14A43" w:rsidR="003D2DFA" w:rsidRPr="00303D68" w:rsidRDefault="007B0546" w:rsidP="003D2DFA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Senior Associate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-</w:t>
                            </w:r>
                            <w:r w:rsidR="002E469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September 2021 </w:t>
                            </w:r>
                            <w:r w:rsidR="001C393A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61CC1">
                              <w:rPr>
                                <w:sz w:val="24"/>
                                <w:szCs w:val="24"/>
                              </w:rPr>
                              <w:t>December 2022</w:t>
                            </w:r>
                          </w:p>
                          <w:p w14:paraId="5108F77A" w14:textId="6B01E4B9" w:rsidR="00786E08" w:rsidRPr="007B0546" w:rsidRDefault="007B0546" w:rsidP="007B0546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7B0546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Price Waterhouse Coopers</w:t>
                            </w:r>
                            <w:r w:rsidR="00836EDB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(PwC)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D2DFA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4516868E" w14:textId="0F6A6E9E" w:rsidR="004E0D6A" w:rsidRPr="007F3F32" w:rsidRDefault="007B0546" w:rsidP="004C2AB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Responsible for creating efficient design and developing User Interaction screens using HTML, SCSS, Bootstrap &amp; Angular 1</w:t>
                            </w:r>
                            <w:r w:rsidR="001B40BB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3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FFBDD9" w14:textId="7B0A7CE5" w:rsidR="007B0546" w:rsidRPr="007F3F32" w:rsidRDefault="007B0546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Written test cases for the functionality using</w:t>
                            </w:r>
                            <w:r w:rsidR="0057020D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Jasmine</w:t>
                            </w:r>
                            <w:r w:rsidR="005A5264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karma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DE9B22E" w14:textId="77777777" w:rsidR="00153EFD" w:rsidRPr="007F3F32" w:rsidRDefault="00153EFD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mployed Webpack for efficient asset compilation and bundling.</w:t>
                            </w:r>
                          </w:p>
                          <w:p w14:paraId="18D59734" w14:textId="6EAECF21" w:rsidR="00125ABA" w:rsidRPr="007F3F32" w:rsidRDefault="00125ABA" w:rsidP="00125ABA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Prepar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nd dispens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work assignments, provid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guidance, and/or review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the work of other team members.</w:t>
                            </w:r>
                          </w:p>
                          <w:p w14:paraId="4D0DDD6B" w14:textId="5104AACB" w:rsidR="00864EAC" w:rsidRPr="007F3F32" w:rsidRDefault="00864EAC" w:rsidP="007B054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rchitecture decisions, focusing on scalability, maintainability, and adherence to industry best practices</w:t>
                            </w:r>
                            <w:r w:rsidR="00673ADA" w:rsidRPr="007F3F3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50DAA" w14:textId="1A08E00F" w:rsidR="000B7237" w:rsidRPr="007F3F32" w:rsidRDefault="000B7237" w:rsidP="007B054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  <w:t>Communicated with clients through production process through final product delivery and end of project control. Present framework and concepts to clients and project owner.</w:t>
                            </w:r>
                          </w:p>
                          <w:p w14:paraId="41A704B3" w14:textId="77777777" w:rsidR="00782F88" w:rsidRDefault="00782F88" w:rsidP="00042DFF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13AB7284" w14:textId="77777777" w:rsidR="00CC0230" w:rsidRPr="00CC0230" w:rsidRDefault="00CC0230" w:rsidP="009D3F97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6AC6DCAE" w14:textId="6A0CFA04" w:rsidR="000A4EA6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EE06092" w14:textId="77777777" w:rsidR="000A4EA6" w:rsidRPr="007C500E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C573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52.8pt;margin-top:229.25pt;width:372.15pt;height:51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" filled="f" stroked="f">
                <v:textbox>
                  <w:txbxContent>
                    <w:p w14:paraId="17B88B24" w14:textId="0BE19B32" w:rsidR="00786E08" w:rsidRDefault="00786E08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</w:t>
                      </w:r>
                      <w:r w:rsidR="0020511C" w:rsidRPr="0020511C">
                        <w:rPr>
                          <w:lang w:val="en-US"/>
                        </w:rPr>
                        <w:t>xperience</w:t>
                      </w:r>
                    </w:p>
                    <w:p w14:paraId="779B1909" w14:textId="6A233D10" w:rsidR="00361CC1" w:rsidRPr="00303D68" w:rsidRDefault="00361CC1" w:rsidP="00361CC1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Software </w:t>
                      </w:r>
                      <w:r w:rsidR="000A241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eveloper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-</w:t>
                      </w: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January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202</w:t>
                      </w:r>
                      <w:r>
                        <w:rPr>
                          <w:sz w:val="24"/>
                          <w:szCs w:val="24"/>
                        </w:rPr>
                        <w:t>3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–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December 2023</w:t>
                      </w:r>
                    </w:p>
                    <w:p w14:paraId="141C585F" w14:textId="0299F7B0" w:rsidR="00361CC1" w:rsidRPr="007B0546" w:rsidRDefault="002E6340" w:rsidP="00361CC1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2E6340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Tie Product Development B.V.</w:t>
                      </w:r>
                      <w:r w:rsidR="00E406A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,</w:t>
                      </w:r>
                      <w:r w:rsidR="00E933D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Breu</w:t>
                      </w:r>
                      <w:r w:rsidR="00FC4482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kelen, Netherlands</w:t>
                      </w:r>
                    </w:p>
                    <w:p w14:paraId="0248C111" w14:textId="0517CC6B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Working knowledge of front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-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nd optimization and performance techniques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C2347E6" w14:textId="1E9228C6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Ma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e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design recommendations towards the development of new code or reuse of existing code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08A082B" w14:textId="07C125F8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risp Communication with Clients and work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as an interface between team members and Client counterpart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A681A49" w14:textId="46B97D22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evelop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and </w:t>
                      </w:r>
                      <w:r w:rsidR="008D0DE1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a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minister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the new Angular based website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737610EC" w14:textId="217AA149" w:rsidR="00A6553F" w:rsidRDefault="00E630E0" w:rsidP="00A6553F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Taking an active role in structuring single page applications to make them easy to maintain and to ensure they are highly modularize</w:t>
                      </w:r>
                      <w:r w:rsidR="008D0DE1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25354386" w14:textId="3745128E" w:rsidR="00361CC1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ooperating with the back-end developer in the process of building the RESTful API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56739E58" w14:textId="6F026E44" w:rsidR="00A6553F" w:rsidRDefault="00A6553F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A6553F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onducted training with junior personnel and clients.</w:t>
                      </w:r>
                    </w:p>
                    <w:p w14:paraId="33C61463" w14:textId="1CF14A43" w:rsidR="003D2DFA" w:rsidRPr="00303D68" w:rsidRDefault="007B0546" w:rsidP="003D2DFA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7B054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Senior Associate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-</w:t>
                      </w:r>
                      <w:r w:rsidR="002E469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September 2021 </w:t>
                      </w:r>
                      <w:r w:rsidR="001C393A">
                        <w:rPr>
                          <w:sz w:val="24"/>
                          <w:szCs w:val="24"/>
                        </w:rPr>
                        <w:t>-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61CC1">
                        <w:rPr>
                          <w:sz w:val="24"/>
                          <w:szCs w:val="24"/>
                        </w:rPr>
                        <w:t>December 2022</w:t>
                      </w:r>
                    </w:p>
                    <w:p w14:paraId="5108F77A" w14:textId="6B01E4B9" w:rsidR="00786E08" w:rsidRPr="007B0546" w:rsidRDefault="007B0546" w:rsidP="007B0546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7B0546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Price Waterhouse Coopers</w:t>
                      </w:r>
                      <w:r w:rsidR="00836EDB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(PwC)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3D2DFA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4516868E" w14:textId="0F6A6E9E" w:rsidR="004E0D6A" w:rsidRPr="007F3F32" w:rsidRDefault="007B0546" w:rsidP="004C2AB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Responsible for creating efficient design and developing User Interaction screens using HTML, SCSS, Bootstrap &amp; Angular 1</w:t>
                      </w:r>
                      <w:r w:rsidR="001B40BB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3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66FFBDD9" w14:textId="7B0A7CE5" w:rsidR="007B0546" w:rsidRPr="007F3F32" w:rsidRDefault="007B0546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Written test cases for the functionality using</w:t>
                      </w:r>
                      <w:r w:rsidR="0057020D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Jasmine</w:t>
                      </w:r>
                      <w:r w:rsidR="005A5264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karma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0DE9B22E" w14:textId="77777777" w:rsidR="00153EFD" w:rsidRPr="007F3F32" w:rsidRDefault="00153EFD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mployed Webpack for efficient asset compilation and bundling.</w:t>
                      </w:r>
                    </w:p>
                    <w:p w14:paraId="18D59734" w14:textId="6EAECF21" w:rsidR="00125ABA" w:rsidRPr="007F3F32" w:rsidRDefault="00125ABA" w:rsidP="00125ABA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</w:pP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Prepar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and dispens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work assignments, provid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guidance, and/or review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the work of other team members.</w:t>
                      </w:r>
                    </w:p>
                    <w:p w14:paraId="4D0DDD6B" w14:textId="5104AACB" w:rsidR="00864EAC" w:rsidRPr="007F3F32" w:rsidRDefault="00864EAC" w:rsidP="007B054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</w:rPr>
                      </w:pPr>
                      <w:r w:rsidRPr="007F3F32">
                        <w:rPr>
                          <w:rFonts w:cstheme="minorHAnsi"/>
                          <w:sz w:val="24"/>
                          <w:szCs w:val="24"/>
                        </w:rPr>
                        <w:t>Architecture decisions, focusing on scalability, maintainability, and adherence to industry best practices</w:t>
                      </w:r>
                      <w:r w:rsidR="00673ADA" w:rsidRPr="007F3F32">
                        <w:rPr>
                          <w:rFonts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1D950DAA" w14:textId="1A08E00F" w:rsidR="000B7237" w:rsidRPr="007F3F32" w:rsidRDefault="000B7237" w:rsidP="007B054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</w:rPr>
                        <w:t>Communicated with clients through production process through final product delivery and end of project control. Present framework and concepts to clients and project owner.</w:t>
                      </w:r>
                    </w:p>
                    <w:p w14:paraId="41A704B3" w14:textId="77777777" w:rsidR="00782F88" w:rsidRDefault="00782F88" w:rsidP="00042DFF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13AB7284" w14:textId="77777777" w:rsidR="00CC0230" w:rsidRPr="00CC0230" w:rsidRDefault="00CC0230" w:rsidP="009D3F97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6AC6DCAE" w14:textId="6A0CFA04" w:rsidR="000A4EA6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EE06092" w14:textId="77777777" w:rsidR="000A4EA6" w:rsidRPr="007C500E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8263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4F49C6F" wp14:editId="2AFC932D">
                <wp:simplePos x="0" y="0"/>
                <wp:positionH relativeFrom="column">
                  <wp:posOffset>4188460</wp:posOffset>
                </wp:positionH>
                <wp:positionV relativeFrom="paragraph">
                  <wp:posOffset>2962275</wp:posOffset>
                </wp:positionV>
                <wp:extent cx="2524125" cy="6484620"/>
                <wp:effectExtent l="0" t="0" r="0" b="0"/>
                <wp:wrapSquare wrapText="bothSides"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648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A47C4" w14:textId="77777777" w:rsidR="00BD385E" w:rsidRPr="0020511C" w:rsidRDefault="003D2DFA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B145DC">
                              <w:t xml:space="preserve">Skill </w:t>
                            </w:r>
                            <w:r w:rsidR="00BD385E" w:rsidRPr="006E687D">
                              <w:rPr>
                                <w:lang w:val="en-US"/>
                              </w:rPr>
                              <w:t>H</w:t>
                            </w:r>
                            <w:r w:rsidR="0020511C" w:rsidRPr="006E687D">
                              <w:rPr>
                                <w:lang w:val="en-US"/>
                              </w:rPr>
                              <w:t>ighlights</w:t>
                            </w:r>
                          </w:p>
                          <w:p w14:paraId="399E86F0" w14:textId="6C20166F" w:rsidR="00A03830" w:rsidRDefault="000E26D3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Version Control System: GIT</w:t>
                            </w:r>
                          </w:p>
                          <w:p w14:paraId="26099763" w14:textId="4B4A6DB0" w:rsidR="008410A2" w:rsidRDefault="008410A2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urce control repository: Bitbucket</w:t>
                            </w:r>
                          </w:p>
                          <w:p w14:paraId="004E494D" w14:textId="05CF5004" w:rsidR="00A03830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r w:rsidR="00BC439E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A03830">
                              <w:rPr>
                                <w:sz w:val="24"/>
                                <w:szCs w:val="24"/>
                              </w:rPr>
                              <w:t xml:space="preserve">: Windows 10, Linux </w:t>
                            </w:r>
                          </w:p>
                          <w:p w14:paraId="1FBE2310" w14:textId="7BBB47DA" w:rsidR="003D2DFA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SDLC: Agile Scrum</w:t>
                            </w:r>
                          </w:p>
                          <w:p w14:paraId="1955BC60" w14:textId="0ECE07F1" w:rsidR="00325497" w:rsidRDefault="00325497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25497">
                              <w:rPr>
                                <w:sz w:val="24"/>
                                <w:szCs w:val="24"/>
                              </w:rPr>
                              <w:t>Development Tools: Visual Studio Code</w:t>
                            </w:r>
                          </w:p>
                          <w:p w14:paraId="2AC7CC50" w14:textId="151C635C" w:rsidR="00F07E00" w:rsidRPr="00A03830" w:rsidRDefault="00F07E00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F07E00">
                              <w:rPr>
                                <w:sz w:val="24"/>
                                <w:szCs w:val="24"/>
                              </w:rPr>
                              <w:t>APIs: RESTful APIs</w:t>
                            </w:r>
                          </w:p>
                          <w:p w14:paraId="5A917009" w14:textId="779CBB9A" w:rsidR="000E26D3" w:rsidRDefault="000E26D3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Languages: JavaScript, Typescript</w:t>
                            </w:r>
                          </w:p>
                          <w:p w14:paraId="566A4652" w14:textId="64EE771D" w:rsidR="00892997" w:rsidRDefault="00957BE5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Web technologies: AJAX, </w:t>
                            </w:r>
                            <w:r w:rsidR="00172215">
                              <w:rPr>
                                <w:sz w:val="24"/>
                                <w:szCs w:val="24"/>
                              </w:rPr>
                              <w:t>JSON</w:t>
                            </w:r>
                          </w:p>
                          <w:p w14:paraId="6E6B98F4" w14:textId="02DABDBD" w:rsidR="007C1B8C" w:rsidRDefault="007C1B8C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7C1B8C">
                              <w:rPr>
                                <w:sz w:val="24"/>
                                <w:szCs w:val="24"/>
                              </w:rPr>
                              <w:t>State Management: NgRx</w:t>
                            </w:r>
                          </w:p>
                          <w:p w14:paraId="4CD1D06D" w14:textId="6377FE7E" w:rsidR="00366518" w:rsidRPr="00414FFE" w:rsidRDefault="00D65FD4" w:rsidP="0036651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avascr</w:t>
                            </w:r>
                            <w:r w:rsidR="00E029C3">
                              <w:rPr>
                                <w:sz w:val="24"/>
                                <w:szCs w:val="24"/>
                              </w:rPr>
                              <w:t>ipt libraries: Rxjs</w:t>
                            </w:r>
                            <w:r w:rsidR="004C343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E0F14">
                              <w:rPr>
                                <w:sz w:val="24"/>
                                <w:szCs w:val="24"/>
                              </w:rPr>
                              <w:t xml:space="preserve">lodash, </w:t>
                            </w:r>
                            <w:r w:rsidR="00AE4472"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6CA9F45D" w14:textId="3A8F95A8" w:rsidR="00E75883" w:rsidRDefault="00366518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UI component library: Angular material</w:t>
                            </w:r>
                          </w:p>
                          <w:p w14:paraId="234430EB" w14:textId="37F2266E" w:rsidR="004B609B" w:rsidRPr="00C82638" w:rsidRDefault="004B609B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B609B">
                              <w:rPr>
                                <w:sz w:val="24"/>
                                <w:szCs w:val="24"/>
                              </w:rPr>
                              <w:t>Code Quality: ESLint, TSLint</w:t>
                            </w:r>
                          </w:p>
                          <w:p w14:paraId="42F29472" w14:textId="1BCFCD5F" w:rsidR="00414FFE" w:rsidRPr="00414FFE" w:rsidRDefault="00414FFE" w:rsidP="00615D8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14FFE">
                              <w:rPr>
                                <w:sz w:val="24"/>
                                <w:szCs w:val="24"/>
                              </w:rPr>
                              <w:t>Build Tools</w:t>
                            </w:r>
                            <w:r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414FFE">
                              <w:rPr>
                                <w:sz w:val="24"/>
                                <w:szCs w:val="24"/>
                              </w:rPr>
                              <w:t xml:space="preserve"> Webpack</w:t>
                            </w:r>
                          </w:p>
                          <w:p w14:paraId="56F65DF6" w14:textId="6458DE66" w:rsidR="00414FFE" w:rsidRDefault="004F2317" w:rsidP="00414F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SS preprocessor</w:t>
                            </w:r>
                            <w:r w:rsidR="00414FFE"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476D">
                              <w:rPr>
                                <w:sz w:val="24"/>
                                <w:szCs w:val="24"/>
                              </w:rPr>
                              <w:t xml:space="preserve">LESS, SASS, 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>SCSS, BEM methodology</w:t>
                            </w:r>
                          </w:p>
                          <w:p w14:paraId="62839AEF" w14:textId="4C1117F9" w:rsidR="00C717C7" w:rsidRPr="00615D81" w:rsidRDefault="005C5B5C" w:rsidP="006143D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CSS frameworks: </w:t>
                            </w:r>
                            <w:r w:rsidR="00FC00F2">
                              <w:rPr>
                                <w:sz w:val="24"/>
                                <w:szCs w:val="24"/>
                              </w:rPr>
                              <w:t xml:space="preserve">Bootstrap, </w:t>
                            </w:r>
                            <w:r w:rsidR="00000495" w:rsidRPr="00000495"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224E245B" w14:textId="77777777" w:rsidR="004F2CD6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 xml:space="preserve">Testing Frameworks: Jasmine, 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>Jest</w:t>
                            </w:r>
                          </w:p>
                          <w:p w14:paraId="1FF36E96" w14:textId="700EFBFF" w:rsidR="00033C2E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End to end testing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E26D3">
                              <w:rPr>
                                <w:sz w:val="24"/>
                                <w:szCs w:val="24"/>
                              </w:rPr>
                              <w:t>Cypress Cucumber</w:t>
                            </w:r>
                            <w:r w:rsidR="001B43B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9C55806" w14:textId="3610ADB7" w:rsidR="003906C2" w:rsidRDefault="003906C2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906C2">
                              <w:rPr>
                                <w:sz w:val="24"/>
                                <w:szCs w:val="24"/>
                              </w:rPr>
                              <w:t xml:space="preserve">CI/CD, Jenkins, </w:t>
                            </w:r>
                            <w:r w:rsidR="0048609A">
                              <w:rPr>
                                <w:sz w:val="24"/>
                                <w:szCs w:val="24"/>
                              </w:rPr>
                              <w:t>Azure</w:t>
                            </w:r>
                            <w:r w:rsidRPr="003906C2">
                              <w:rPr>
                                <w:sz w:val="24"/>
                                <w:szCs w:val="24"/>
                              </w:rPr>
                              <w:t>, Kubernetes, Dock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19D326" w14:textId="77777777" w:rsidR="00A03830" w:rsidRPr="000E26D3" w:rsidRDefault="00A03830" w:rsidP="00A03830">
                            <w:pPr>
                              <w:pStyle w:val="ListParagraph"/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A898D8C" w14:textId="0CC0F7CD" w:rsidR="003D2DFA" w:rsidRPr="00D14EA6" w:rsidRDefault="003D2DFA" w:rsidP="003D2DF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D14EA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A080010" w14:textId="77777777" w:rsidR="00A31A11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F7353D" w14:textId="77777777" w:rsidR="00A31A11" w:rsidRPr="00786E08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AD686C0" w14:textId="5EC5A8A8" w:rsidR="003D2DFA" w:rsidRPr="004F50DF" w:rsidRDefault="003D2DFA" w:rsidP="000E26D3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4F50DF">
                              <w:rPr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</w:p>
                          <w:p w14:paraId="102E9A16" w14:textId="77777777" w:rsidR="00DB69A6" w:rsidRPr="004F50DF" w:rsidRDefault="00DB69A6" w:rsidP="008F743B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66DA0ACB" w14:textId="77777777" w:rsidR="00BD385E" w:rsidRPr="004F50DF" w:rsidRDefault="00BD385E" w:rsidP="00BD385E">
                            <w:pPr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49C6F" id="_x0000_s1027" type="#_x0000_t202" style="position:absolute;margin-left:329.8pt;margin-top:233.25pt;width:198.75pt;height:510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" filled="f" stroked="f">
                <v:textbox>
                  <w:txbxContent>
                    <w:p w14:paraId="1DFA47C4" w14:textId="77777777" w:rsidR="00BD385E" w:rsidRPr="0020511C" w:rsidRDefault="003D2DFA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B145DC">
                        <w:t xml:space="preserve">Skill </w:t>
                      </w:r>
                      <w:r w:rsidR="00BD385E" w:rsidRPr="006E687D">
                        <w:rPr>
                          <w:lang w:val="en-US"/>
                        </w:rPr>
                        <w:t>H</w:t>
                      </w:r>
                      <w:r w:rsidR="0020511C" w:rsidRPr="006E687D">
                        <w:rPr>
                          <w:lang w:val="en-US"/>
                        </w:rPr>
                        <w:t>ighlights</w:t>
                      </w:r>
                    </w:p>
                    <w:p w14:paraId="399E86F0" w14:textId="6C20166F" w:rsidR="00A03830" w:rsidRDefault="000E26D3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Version Control System: GIT</w:t>
                      </w:r>
                    </w:p>
                    <w:p w14:paraId="26099763" w14:textId="4B4A6DB0" w:rsidR="008410A2" w:rsidRDefault="008410A2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urce control repository: Bitbucket</w:t>
                      </w:r>
                    </w:p>
                    <w:p w14:paraId="004E494D" w14:textId="05CF5004" w:rsidR="00A03830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O</w:t>
                      </w:r>
                      <w:r w:rsidR="00BC439E">
                        <w:rPr>
                          <w:sz w:val="24"/>
                          <w:szCs w:val="24"/>
                        </w:rPr>
                        <w:t>S</w:t>
                      </w:r>
                      <w:r w:rsidRPr="00A03830">
                        <w:rPr>
                          <w:sz w:val="24"/>
                          <w:szCs w:val="24"/>
                        </w:rPr>
                        <w:t xml:space="preserve">: Windows 10, Linux </w:t>
                      </w:r>
                    </w:p>
                    <w:p w14:paraId="1FBE2310" w14:textId="7BBB47DA" w:rsidR="003D2DFA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SDLC: Agile Scrum</w:t>
                      </w:r>
                    </w:p>
                    <w:p w14:paraId="1955BC60" w14:textId="0ECE07F1" w:rsidR="00325497" w:rsidRDefault="00325497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25497">
                        <w:rPr>
                          <w:sz w:val="24"/>
                          <w:szCs w:val="24"/>
                        </w:rPr>
                        <w:t>Development Tools: Visual Studio Code</w:t>
                      </w:r>
                    </w:p>
                    <w:p w14:paraId="2AC7CC50" w14:textId="151C635C" w:rsidR="00F07E00" w:rsidRPr="00A03830" w:rsidRDefault="00F07E00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F07E00">
                        <w:rPr>
                          <w:sz w:val="24"/>
                          <w:szCs w:val="24"/>
                        </w:rPr>
                        <w:t>APIs: RESTful APIs</w:t>
                      </w:r>
                    </w:p>
                    <w:p w14:paraId="5A917009" w14:textId="779CBB9A" w:rsidR="000E26D3" w:rsidRDefault="000E26D3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Languages: JavaScript, Typescript</w:t>
                      </w:r>
                    </w:p>
                    <w:p w14:paraId="566A4652" w14:textId="64EE771D" w:rsidR="00892997" w:rsidRDefault="00957BE5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Web technologies: AJAX, </w:t>
                      </w:r>
                      <w:r w:rsidR="00172215">
                        <w:rPr>
                          <w:sz w:val="24"/>
                          <w:szCs w:val="24"/>
                        </w:rPr>
                        <w:t>JSON</w:t>
                      </w:r>
                    </w:p>
                    <w:p w14:paraId="6E6B98F4" w14:textId="02DABDBD" w:rsidR="007C1B8C" w:rsidRDefault="007C1B8C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7C1B8C">
                        <w:rPr>
                          <w:sz w:val="24"/>
                          <w:szCs w:val="24"/>
                        </w:rPr>
                        <w:t>State Management: NgRx</w:t>
                      </w:r>
                    </w:p>
                    <w:p w14:paraId="4CD1D06D" w14:textId="6377FE7E" w:rsidR="00366518" w:rsidRPr="00414FFE" w:rsidRDefault="00D65FD4" w:rsidP="0036651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avascr</w:t>
                      </w:r>
                      <w:r w:rsidR="00E029C3">
                        <w:rPr>
                          <w:sz w:val="24"/>
                          <w:szCs w:val="24"/>
                        </w:rPr>
                        <w:t>ipt libraries: Rxjs</w:t>
                      </w:r>
                      <w:r w:rsidR="004C343E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1E0F14">
                        <w:rPr>
                          <w:sz w:val="24"/>
                          <w:szCs w:val="24"/>
                        </w:rPr>
                        <w:t xml:space="preserve">lodash, </w:t>
                      </w:r>
                      <w:r w:rsidR="00AE4472"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6CA9F45D" w14:textId="3A8F95A8" w:rsidR="00E75883" w:rsidRDefault="00366518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UI component library: Angular material</w:t>
                      </w:r>
                    </w:p>
                    <w:p w14:paraId="234430EB" w14:textId="37F2266E" w:rsidR="004B609B" w:rsidRPr="00C82638" w:rsidRDefault="004B609B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B609B">
                        <w:rPr>
                          <w:sz w:val="24"/>
                          <w:szCs w:val="24"/>
                        </w:rPr>
                        <w:t>Code Quality: ESLint, TSLint</w:t>
                      </w:r>
                    </w:p>
                    <w:p w14:paraId="42F29472" w14:textId="1BCFCD5F" w:rsidR="00414FFE" w:rsidRPr="00414FFE" w:rsidRDefault="00414FFE" w:rsidP="00615D8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14FFE">
                        <w:rPr>
                          <w:sz w:val="24"/>
                          <w:szCs w:val="24"/>
                        </w:rPr>
                        <w:t>Build Tools</w:t>
                      </w:r>
                      <w:r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414FFE">
                        <w:rPr>
                          <w:sz w:val="24"/>
                          <w:szCs w:val="24"/>
                        </w:rPr>
                        <w:t xml:space="preserve"> Webpack</w:t>
                      </w:r>
                    </w:p>
                    <w:p w14:paraId="56F65DF6" w14:textId="6458DE66" w:rsidR="00414FFE" w:rsidRDefault="004F2317" w:rsidP="00414FF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SS preprocessor</w:t>
                      </w:r>
                      <w:r w:rsidR="00414FFE"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A476D">
                        <w:rPr>
                          <w:sz w:val="24"/>
                          <w:szCs w:val="24"/>
                        </w:rPr>
                        <w:t xml:space="preserve">LESS, SASS, 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>SCSS, BEM methodology</w:t>
                      </w:r>
                    </w:p>
                    <w:p w14:paraId="62839AEF" w14:textId="4C1117F9" w:rsidR="00C717C7" w:rsidRPr="00615D81" w:rsidRDefault="005C5B5C" w:rsidP="006143D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CSS frameworks: </w:t>
                      </w:r>
                      <w:r w:rsidR="00FC00F2">
                        <w:rPr>
                          <w:sz w:val="24"/>
                          <w:szCs w:val="24"/>
                        </w:rPr>
                        <w:t xml:space="preserve">Bootstrap, </w:t>
                      </w:r>
                      <w:r w:rsidR="00000495" w:rsidRPr="00000495"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224E245B" w14:textId="77777777" w:rsidR="004F2CD6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 xml:space="preserve">Testing Frameworks: Jasmine, </w:t>
                      </w:r>
                      <w:r w:rsidR="004F2CD6">
                        <w:rPr>
                          <w:sz w:val="24"/>
                          <w:szCs w:val="24"/>
                        </w:rPr>
                        <w:t>Jest</w:t>
                      </w:r>
                    </w:p>
                    <w:p w14:paraId="1FF36E96" w14:textId="700EFBFF" w:rsidR="00033C2E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End to end testing</w:t>
                      </w:r>
                      <w:r w:rsidR="004F2CD6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Pr="000E26D3">
                        <w:rPr>
                          <w:sz w:val="24"/>
                          <w:szCs w:val="24"/>
                        </w:rPr>
                        <w:t>Cypress Cucumber</w:t>
                      </w:r>
                      <w:r w:rsidR="001B43B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9C55806" w14:textId="3610ADB7" w:rsidR="003906C2" w:rsidRDefault="003906C2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906C2">
                        <w:rPr>
                          <w:sz w:val="24"/>
                          <w:szCs w:val="24"/>
                        </w:rPr>
                        <w:t xml:space="preserve">CI/CD, Jenkins, </w:t>
                      </w:r>
                      <w:r w:rsidR="0048609A">
                        <w:rPr>
                          <w:sz w:val="24"/>
                          <w:szCs w:val="24"/>
                        </w:rPr>
                        <w:t>Azure</w:t>
                      </w:r>
                      <w:r w:rsidRPr="003906C2">
                        <w:rPr>
                          <w:sz w:val="24"/>
                          <w:szCs w:val="24"/>
                        </w:rPr>
                        <w:t>, Kubernetes, Docker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E19D326" w14:textId="77777777" w:rsidR="00A03830" w:rsidRPr="000E26D3" w:rsidRDefault="00A03830" w:rsidP="00A03830">
                      <w:pPr>
                        <w:pStyle w:val="ListParagraph"/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</w:p>
                    <w:p w14:paraId="3A898D8C" w14:textId="0CC0F7CD" w:rsidR="003D2DFA" w:rsidRPr="00D14EA6" w:rsidRDefault="003D2DFA" w:rsidP="003D2DF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D14EA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A080010" w14:textId="77777777" w:rsidR="00A31A11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FF7353D" w14:textId="77777777" w:rsidR="00A31A11" w:rsidRPr="00786E08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AD686C0" w14:textId="5EC5A8A8" w:rsidR="003D2DFA" w:rsidRPr="004F50DF" w:rsidRDefault="003D2DFA" w:rsidP="000E26D3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  <w:r w:rsidRPr="004F50DF">
                        <w:rPr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</w:p>
                    <w:p w14:paraId="102E9A16" w14:textId="77777777" w:rsidR="00DB69A6" w:rsidRPr="004F50DF" w:rsidRDefault="00DB69A6" w:rsidP="008F743B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</w:p>
                    <w:p w14:paraId="66DA0ACB" w14:textId="77777777" w:rsidR="00BD385E" w:rsidRPr="004F50DF" w:rsidRDefault="00BD385E" w:rsidP="00BD385E">
                      <w:pPr>
                        <w:rPr>
                          <w:lang w:val="de-D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F9BFBE" wp14:editId="7A084FEA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5885815" cy="187325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5815" cy="187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CDB6D" w14:textId="0527AEE7" w:rsidR="00D41082" w:rsidRPr="007C2C28" w:rsidRDefault="009A7619" w:rsidP="007C2C28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365DA">
                              <w:rPr>
                                <w:rFonts w:ascii="Arial Black" w:hAnsi="Arial Black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Sonali</w:t>
                            </w:r>
                            <w:r w:rsidR="00D41082" w:rsidRPr="007C2C28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Soni</w:t>
                            </w:r>
                          </w:p>
                          <w:p w14:paraId="500AE70C" w14:textId="67E4CAD4" w:rsidR="00D41082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hone : </w:t>
                            </w:r>
                            <w:r w:rsidR="004A45CC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+31 </w:t>
                            </w:r>
                            <w:r w:rsidR="0012604E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620725412</w:t>
                            </w:r>
                          </w:p>
                          <w:p w14:paraId="74F6EBCF" w14:textId="5EA7C650" w:rsidR="00F8136B" w:rsidRPr="00BC2792" w:rsidRDefault="00F8136B" w:rsidP="00F8136B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                      Address: Utre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,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Netherlands</w:t>
                            </w:r>
                          </w:p>
                          <w:p w14:paraId="4D4E9A57" w14:textId="0E10868C" w:rsidR="00D41082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E-mail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8" w:history="1">
                              <w:r w:rsidR="007A7C95" w:rsidRPr="00E44642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sonalisoni246@gmail.com</w:t>
                              </w:r>
                            </w:hyperlink>
                          </w:p>
                          <w:p w14:paraId="5B83D36C" w14:textId="62AF69E9" w:rsidR="003D2DFA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Linkedin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7C95" w:rsidRPr="007A7C95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ttps://www.linkedin.com/in/sonali</w:t>
                            </w:r>
                            <w:r w:rsidR="00FB5FFA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soni246</w:t>
                            </w:r>
                            <w:r w:rsidR="007A7C95" w:rsidRPr="007A7C95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</w:p>
                          <w:p w14:paraId="6B52AB93" w14:textId="77777777" w:rsidR="003D2DFA" w:rsidRPr="00BC2792" w:rsidRDefault="003D2DFA" w:rsidP="007C2C28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9BFBE" id="_x0000_s1028" type="#_x0000_t202" style="position:absolute;margin-left:0;margin-top:0;width:463.45pt;height:147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" filled="f" stroked="f">
                <v:textbox>
                  <w:txbxContent>
                    <w:p w14:paraId="6ACCDB6D" w14:textId="0527AEE7" w:rsidR="00D41082" w:rsidRPr="007C2C28" w:rsidRDefault="009A7619" w:rsidP="007C2C28">
                      <w:pPr>
                        <w:pStyle w:val="Title"/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</w:pPr>
                      <w:r w:rsidRPr="002365DA">
                        <w:rPr>
                          <w:rFonts w:ascii="Arial Black" w:hAnsi="Arial Black" w:cs="Arial"/>
                          <w:color w:val="FFFFFF" w:themeColor="background1"/>
                          <w:sz w:val="56"/>
                          <w:szCs w:val="56"/>
                        </w:rPr>
                        <w:t>Sonali</w:t>
                      </w:r>
                      <w:r w:rsidR="00D41082" w:rsidRPr="007C2C28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Soni</w:t>
                      </w:r>
                    </w:p>
                    <w:p w14:paraId="500AE70C" w14:textId="67E4CAD4" w:rsidR="00D41082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Phone : </w:t>
                      </w:r>
                      <w:r w:rsidR="004A45CC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+31 </w:t>
                      </w:r>
                      <w:r w:rsidR="0012604E">
                        <w:rPr>
                          <w:color w:val="FFFFFF" w:themeColor="background1"/>
                          <w:sz w:val="28"/>
                          <w:szCs w:val="28"/>
                        </w:rPr>
                        <w:t>620725412</w:t>
                      </w:r>
                    </w:p>
                    <w:p w14:paraId="74F6EBCF" w14:textId="5EA7C650" w:rsidR="00F8136B" w:rsidRPr="00BC2792" w:rsidRDefault="00F8136B" w:rsidP="00F8136B">
                      <w:pPr>
                        <w:pStyle w:val="NoSpacing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                                       Address: Utre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h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,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Netherlands</w:t>
                      </w:r>
                    </w:p>
                    <w:p w14:paraId="4D4E9A57" w14:textId="0E10868C" w:rsidR="00D41082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E-mail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hyperlink r:id="rId9" w:history="1">
                        <w:r w:rsidR="007A7C95" w:rsidRPr="00E44642">
                          <w:rPr>
                            <w:rStyle w:val="Hyperlink"/>
                            <w:sz w:val="28"/>
                            <w:szCs w:val="28"/>
                          </w:rPr>
                          <w:t>sonalisoni246@gmail.com</w:t>
                        </w:r>
                      </w:hyperlink>
                    </w:p>
                    <w:p w14:paraId="5B83D36C" w14:textId="62AF69E9" w:rsidR="003D2DFA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Linkedin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7A7C95" w:rsidRPr="007A7C95">
                        <w:rPr>
                          <w:color w:val="FFFFFF" w:themeColor="background1"/>
                          <w:sz w:val="28"/>
                          <w:szCs w:val="28"/>
                        </w:rPr>
                        <w:t>https://www.linkedin.com/in/sonali</w:t>
                      </w:r>
                      <w:r w:rsidR="00FB5FFA">
                        <w:rPr>
                          <w:color w:val="FFFFFF" w:themeColor="background1"/>
                          <w:sz w:val="28"/>
                          <w:szCs w:val="28"/>
                        </w:rPr>
                        <w:t>soni246</w:t>
                      </w:r>
                      <w:r w:rsidR="007A7C95" w:rsidRPr="007A7C95">
                        <w:rPr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</w:p>
                    <w:p w14:paraId="6B52AB93" w14:textId="77777777" w:rsidR="003D2DFA" w:rsidRPr="00BC2792" w:rsidRDefault="003D2DFA" w:rsidP="007C2C28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440E012" wp14:editId="487C033A">
                <wp:simplePos x="0" y="0"/>
                <wp:positionH relativeFrom="page">
                  <wp:align>left</wp:align>
                </wp:positionH>
                <wp:positionV relativeFrom="paragraph">
                  <wp:posOffset>-543560</wp:posOffset>
                </wp:positionV>
                <wp:extent cx="7772400" cy="1971675"/>
                <wp:effectExtent l="0" t="0" r="0" b="952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971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24984" id="Prostokąt 3" o:spid="_x0000_s1026" style="position:absolute;margin-left:0;margin-top:-42.8pt;width:612pt;height:155.25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" fillcolor="#323e4f [2415]" stroked="f" strokeweight="1pt">
                <w10:wrap anchorx="page"/>
              </v:rect>
            </w:pict>
          </mc:Fallback>
        </mc:AlternateContent>
      </w:r>
      <w:r w:rsidR="0013677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7009FD" wp14:editId="6B624BD4">
                <wp:simplePos x="0" y="0"/>
                <wp:positionH relativeFrom="column">
                  <wp:posOffset>-667385</wp:posOffset>
                </wp:positionH>
                <wp:positionV relativeFrom="paragraph">
                  <wp:posOffset>1409065</wp:posOffset>
                </wp:positionV>
                <wp:extent cx="4785995" cy="1433195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5995" cy="14331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DDC2D" w14:textId="626D39D5" w:rsidR="009F0511" w:rsidRPr="00317761" w:rsidRDefault="009C22EC" w:rsidP="009C22E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9C22EC">
                              <w:rPr>
                                <w:sz w:val="22"/>
                                <w:szCs w:val="22"/>
                              </w:rPr>
                              <w:t>Result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009FD" id="_x0000_s1029" type="#_x0000_t202" style="position:absolute;margin-left:-52.55pt;margin-top:110.95pt;width:376.85pt;height:112.8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" filled="f" stroked="f">
                <v:textbox>
                  <w:txbxContent>
                    <w:p w14:paraId="386DDC2D" w14:textId="626D39D5" w:rsidR="009F0511" w:rsidRPr="00317761" w:rsidRDefault="009C22EC" w:rsidP="009C22EC">
                      <w:pPr>
                        <w:rPr>
                          <w:sz w:val="12"/>
                          <w:szCs w:val="12"/>
                        </w:rPr>
                      </w:pPr>
                      <w:r w:rsidRPr="009C22EC">
                        <w:rPr>
                          <w:sz w:val="22"/>
                          <w:szCs w:val="22"/>
                        </w:rPr>
                        <w:t>Result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18D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CA419DD" wp14:editId="53564787">
                <wp:simplePos x="0" y="0"/>
                <wp:positionH relativeFrom="column">
                  <wp:posOffset>4015740</wp:posOffset>
                </wp:positionH>
                <wp:positionV relativeFrom="paragraph">
                  <wp:posOffset>1454785</wp:posOffset>
                </wp:positionV>
                <wp:extent cx="2476500" cy="1385570"/>
                <wp:effectExtent l="0" t="0" r="0" b="508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385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7FF62" w14:textId="2E6DF254" w:rsidR="007C2C28" w:rsidRDefault="00A5738D" w:rsidP="00A5738D">
                            <w:pPr>
                              <w:jc w:val="center"/>
                            </w:pPr>
                            <w:r w:rsidRPr="00A5738D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39BCF2C" wp14:editId="49DCC710">
                                  <wp:extent cx="944996" cy="1303020"/>
                                  <wp:effectExtent l="0" t="0" r="7620" b="0"/>
                                  <wp:docPr id="1632551608" name="Picture 16325516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4996" cy="1303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19DD" id="_x0000_s1030" type="#_x0000_t202" style="position:absolute;margin-left:316.2pt;margin-top:114.55pt;width:195pt;height:109.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" filled="f" stroked="f">
                <v:textbox>
                  <w:txbxContent>
                    <w:p w14:paraId="66B7FF62" w14:textId="2E6DF254" w:rsidR="007C2C28" w:rsidRDefault="00A5738D" w:rsidP="00A5738D">
                      <w:pPr>
                        <w:jc w:val="center"/>
                      </w:pPr>
                      <w:r w:rsidRPr="00A5738D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39BCF2C" wp14:editId="49DCC710">
                            <wp:extent cx="944996" cy="1303020"/>
                            <wp:effectExtent l="0" t="0" r="7620" b="0"/>
                            <wp:docPr id="1632551608" name="Picture 16325516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4996" cy="1303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0A4BBC" wp14:editId="0B0829A4">
                <wp:simplePos x="0" y="0"/>
                <wp:positionH relativeFrom="column">
                  <wp:posOffset>4044315</wp:posOffset>
                </wp:positionH>
                <wp:positionV relativeFrom="paragraph">
                  <wp:posOffset>2850515</wp:posOffset>
                </wp:positionV>
                <wp:extent cx="0" cy="6772275"/>
                <wp:effectExtent l="0" t="0" r="19050" b="28575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772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D3EFE2C" id="Łącznik prosty 7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.45pt,224.45pt" to="318.45pt,7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" strokecolor="#44546a [3215]" strokeweight=".5pt">
                <v:stroke joinstyle="miter"/>
              </v:lin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3230D9" wp14:editId="4788DE7B">
                <wp:simplePos x="0" y="0"/>
                <wp:positionH relativeFrom="column">
                  <wp:posOffset>-136525</wp:posOffset>
                </wp:positionH>
                <wp:positionV relativeFrom="paragraph">
                  <wp:posOffset>2850515</wp:posOffset>
                </wp:positionV>
                <wp:extent cx="6515100" cy="0"/>
                <wp:effectExtent l="0" t="0" r="19050" b="1905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A970F40" id="Łącznik prosty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75pt,224.45pt" to="502.25pt,2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" strokecolor="#44546a [3215]" strokeweight=".5pt">
                <v:stroke joinstyle="miter"/>
              </v:line>
            </w:pict>
          </mc:Fallback>
        </mc:AlternateContent>
      </w:r>
      <w:r w:rsidR="006E687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8CBF2DE" wp14:editId="5FBDD012">
                <wp:simplePos x="0" y="0"/>
                <wp:positionH relativeFrom="column">
                  <wp:posOffset>4387215</wp:posOffset>
                </wp:positionH>
                <wp:positionV relativeFrom="paragraph">
                  <wp:posOffset>1564640</wp:posOffset>
                </wp:positionV>
                <wp:extent cx="2076450" cy="11906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90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5438F" w14:textId="77777777" w:rsidR="006E687D" w:rsidRDefault="006E687D" w:rsidP="006E68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BF2DE" id="_x0000_s1031" type="#_x0000_t202" style="position:absolute;margin-left:345.45pt;margin-top:123.2pt;width:163.5pt;height:93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" filled="f" stroked="f">
                <v:textbox>
                  <w:txbxContent>
                    <w:p w14:paraId="4E25438F" w14:textId="77777777" w:rsidR="006E687D" w:rsidRDefault="006E687D" w:rsidP="006E687D"/>
                  </w:txbxContent>
                </v:textbox>
                <w10:wrap type="square"/>
              </v:shape>
            </w:pict>
          </mc:Fallback>
        </mc:AlternateContent>
      </w:r>
    </w:p>
    <w:p w14:paraId="059BCC2D" w14:textId="29150DBE" w:rsidR="003D2DFA" w:rsidRPr="00D41082" w:rsidRDefault="007440C8" w:rsidP="000A4EA6">
      <w:pPr>
        <w:spacing w:after="0" w:line="240" w:lineRule="auto"/>
        <w:ind w:left="1069"/>
        <w:textAlignment w:val="baseline"/>
      </w:pPr>
      <w:r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B9529E0" wp14:editId="411B5903">
                <wp:simplePos x="0" y="0"/>
                <wp:positionH relativeFrom="column">
                  <wp:posOffset>4132238</wp:posOffset>
                </wp:positionH>
                <wp:positionV relativeFrom="paragraph">
                  <wp:posOffset>488</wp:posOffset>
                </wp:positionV>
                <wp:extent cx="2324100" cy="7849333"/>
                <wp:effectExtent l="0" t="0" r="0" b="0"/>
                <wp:wrapSquare wrapText="bothSides"/>
                <wp:docPr id="1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78493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DE91C" w14:textId="61EF3050" w:rsidR="0014267D" w:rsidRPr="0020511C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t>Languages</w:t>
                            </w:r>
                            <w:r w:rsidR="00244498">
                              <w:t xml:space="preserve"> </w:t>
                            </w:r>
                            <w:r w:rsidR="00244498">
                              <w:t>&amp; Frameworks</w:t>
                            </w:r>
                          </w:p>
                          <w:p w14:paraId="19AA6115" w14:textId="12C1923F" w:rsidR="0014267D" w:rsidRDefault="00A2755C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</w:t>
                            </w:r>
                          </w:p>
                          <w:p w14:paraId="04548945" w14:textId="7841BE63" w:rsidR="00395DEE" w:rsidRPr="00215E47" w:rsidRDefault="00046896" w:rsidP="00215E4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 material</w:t>
                            </w:r>
                          </w:p>
                          <w:p w14:paraId="1A2F52B0" w14:textId="477AC9E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Javascript</w:t>
                            </w:r>
                          </w:p>
                          <w:p w14:paraId="07334E57" w14:textId="0F4CB301" w:rsidR="00B25148" w:rsidRDefault="00A2755C" w:rsidP="007958A6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ypescript</w:t>
                            </w:r>
                          </w:p>
                          <w:p w14:paraId="2E27C4AD" w14:textId="2CEFA3C1" w:rsidR="00244498" w:rsidRDefault="00244498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PM</w:t>
                            </w:r>
                          </w:p>
                          <w:p w14:paraId="15A2FD59" w14:textId="264EC7B2" w:rsidR="00BF402D" w:rsidRPr="00A2755C" w:rsidRDefault="00BF402D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2483F7A4" w14:textId="77777777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HTML</w:t>
                            </w:r>
                          </w:p>
                          <w:p w14:paraId="103EB007" w14:textId="2C1A8933" w:rsidR="007D1C64" w:rsidRPr="007D1C64" w:rsidRDefault="007D1C64" w:rsidP="007D1C6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ga UI</w:t>
                            </w:r>
                          </w:p>
                          <w:p w14:paraId="75C00FEA" w14:textId="55A0CC6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CSS</w:t>
                            </w:r>
                          </w:p>
                          <w:p w14:paraId="307FB8D1" w14:textId="7328EDF9" w:rsidR="005D39A9" w:rsidRDefault="005D39A9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14CEFD37" w14:textId="4B9E6B62" w:rsidR="00046896" w:rsidRDefault="00046896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Bootstrap</w:t>
                            </w:r>
                          </w:p>
                          <w:p w14:paraId="0E5AB9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C7C0F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6CD03D3" w14:textId="77777777" w:rsidR="000B4341" w:rsidRPr="0020511C" w:rsidRDefault="000B4341" w:rsidP="000B4341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021873D9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0C216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achelor of Engineering (B.E.)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lectronics and Communications</w:t>
                            </w:r>
                            <w:r w:rsidRPr="00786E0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F20F62A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Pr="006F135E">
                              <w:rPr>
                                <w:sz w:val="24"/>
                                <w:szCs w:val="24"/>
                              </w:rPr>
                              <w:t>Shri Vaishnav Vidyapeeth Vishwavidyalay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 Indore, Madhya Pradesh, India)</w:t>
                            </w:r>
                          </w:p>
                          <w:p w14:paraId="2E909B27" w14:textId="77777777" w:rsidR="000B4341" w:rsidRDefault="000B4341" w:rsidP="000B4341">
                            <w:pPr>
                              <w:pStyle w:val="Heading3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2011-2015</w:t>
                            </w:r>
                          </w:p>
                          <w:p w14:paraId="670A0775" w14:textId="77777777" w:rsidR="000B4341" w:rsidRPr="0014267D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2F6CD5" w14:textId="77777777" w:rsidR="0014267D" w:rsidRPr="00A31A11" w:rsidRDefault="0014267D" w:rsidP="0014267D">
                            <w:pPr>
                              <w:pStyle w:val="NoSpacing"/>
                              <w:ind w:left="36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A6F05B8" w14:textId="77777777" w:rsidR="0014267D" w:rsidRPr="0020511C" w:rsidRDefault="008E3C39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hievement’s</w:t>
                            </w:r>
                          </w:p>
                          <w:p w14:paraId="603B0B41" w14:textId="25C6EFBA" w:rsidR="0014267D" w:rsidRDefault="0014267D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Best employee award for 3 consecutive years in TCS</w:t>
                            </w:r>
                            <w:r w:rsidR="008C3DFF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2A56CDDD" w14:textId="77777777" w:rsidR="00725A5B" w:rsidRPr="00540B86" w:rsidRDefault="00725A5B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 xml:space="preserve">Trend setter award for new innovations. </w:t>
                            </w:r>
                          </w:p>
                          <w:p w14:paraId="5F244F8E" w14:textId="77777777" w:rsidR="00540B86" w:rsidRPr="0014267D" w:rsidRDefault="00540B86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Critical Resource Project Award.</w:t>
                            </w:r>
                          </w:p>
                          <w:p w14:paraId="0F0CE43D" w14:textId="77777777" w:rsidR="0014267D" w:rsidRPr="00A31A11" w:rsidRDefault="0014267D" w:rsidP="0014267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529E0" id="_x0000_s1032" type="#_x0000_t202" style="position:absolute;left:0;text-align:left;margin-left:325.35pt;margin-top:.05pt;width:183pt;height:618.0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" filled="f" stroked="f">
                <v:textbox>
                  <w:txbxContent>
                    <w:p w14:paraId="4F4DE91C" w14:textId="61EF3050" w:rsidR="0014267D" w:rsidRPr="0020511C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t>Languages</w:t>
                      </w:r>
                      <w:r w:rsidR="00244498">
                        <w:t xml:space="preserve"> </w:t>
                      </w:r>
                      <w:r w:rsidR="00244498">
                        <w:t>&amp; Frameworks</w:t>
                      </w:r>
                    </w:p>
                    <w:p w14:paraId="19AA6115" w14:textId="12C1923F" w:rsidR="0014267D" w:rsidRDefault="00A2755C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</w:t>
                      </w:r>
                    </w:p>
                    <w:p w14:paraId="04548945" w14:textId="7841BE63" w:rsidR="00395DEE" w:rsidRPr="00215E47" w:rsidRDefault="00046896" w:rsidP="00215E4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 material</w:t>
                      </w:r>
                    </w:p>
                    <w:p w14:paraId="1A2F52B0" w14:textId="477AC9E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Javascript</w:t>
                      </w:r>
                    </w:p>
                    <w:p w14:paraId="07334E57" w14:textId="0F4CB301" w:rsidR="00B25148" w:rsidRDefault="00A2755C" w:rsidP="007958A6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ypescript</w:t>
                      </w:r>
                    </w:p>
                    <w:p w14:paraId="2E27C4AD" w14:textId="2CEFA3C1" w:rsidR="00244498" w:rsidRDefault="00244498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PM</w:t>
                      </w:r>
                    </w:p>
                    <w:p w14:paraId="15A2FD59" w14:textId="264EC7B2" w:rsidR="00BF402D" w:rsidRPr="00A2755C" w:rsidRDefault="00BF402D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2483F7A4" w14:textId="77777777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HTML</w:t>
                      </w:r>
                    </w:p>
                    <w:p w14:paraId="103EB007" w14:textId="2C1A8933" w:rsidR="007D1C64" w:rsidRPr="007D1C64" w:rsidRDefault="007D1C64" w:rsidP="007D1C6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ga UI</w:t>
                      </w:r>
                    </w:p>
                    <w:p w14:paraId="75C00FEA" w14:textId="55A0CC6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CSS</w:t>
                      </w:r>
                    </w:p>
                    <w:p w14:paraId="307FB8D1" w14:textId="7328EDF9" w:rsidR="005D39A9" w:rsidRDefault="005D39A9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14CEFD37" w14:textId="4B9E6B62" w:rsidR="00046896" w:rsidRDefault="00046896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Bootstrap</w:t>
                      </w:r>
                    </w:p>
                    <w:p w14:paraId="0E5AB9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C7C0F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6CD03D3" w14:textId="77777777" w:rsidR="000B4341" w:rsidRPr="0020511C" w:rsidRDefault="000B4341" w:rsidP="000B4341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ducation</w:t>
                      </w:r>
                    </w:p>
                    <w:p w14:paraId="021873D9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0C2169">
                        <w:rPr>
                          <w:b/>
                          <w:bCs/>
                          <w:sz w:val="24"/>
                          <w:szCs w:val="24"/>
                        </w:rPr>
                        <w:t>Bachelor of Engineering (B.E.)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Electronics and Communications</w:t>
                      </w:r>
                      <w:r w:rsidRPr="00786E0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F20F62A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</w:t>
                      </w:r>
                      <w:r w:rsidRPr="006F135E">
                        <w:rPr>
                          <w:sz w:val="24"/>
                          <w:szCs w:val="24"/>
                        </w:rPr>
                        <w:t>Shri Vaishnav Vidyapeeth Vishwavidyalaya</w:t>
                      </w:r>
                      <w:r>
                        <w:rPr>
                          <w:sz w:val="24"/>
                          <w:szCs w:val="24"/>
                        </w:rPr>
                        <w:t>, Indore, Madhya Pradesh, India)</w:t>
                      </w:r>
                    </w:p>
                    <w:p w14:paraId="2E909B27" w14:textId="77777777" w:rsidR="000B4341" w:rsidRDefault="000B4341" w:rsidP="000B4341">
                      <w:pPr>
                        <w:pStyle w:val="Heading3"/>
                      </w:pPr>
                      <w:r>
                        <w:rPr>
                          <w:sz w:val="24"/>
                          <w:szCs w:val="24"/>
                        </w:rPr>
                        <w:t>2011-2015</w:t>
                      </w:r>
                    </w:p>
                    <w:p w14:paraId="670A0775" w14:textId="77777777" w:rsidR="000B4341" w:rsidRPr="0014267D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42F6CD5" w14:textId="77777777" w:rsidR="0014267D" w:rsidRPr="00A31A11" w:rsidRDefault="0014267D" w:rsidP="0014267D">
                      <w:pPr>
                        <w:pStyle w:val="NoSpacing"/>
                        <w:ind w:left="36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A6F05B8" w14:textId="77777777" w:rsidR="0014267D" w:rsidRPr="0020511C" w:rsidRDefault="008E3C39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chievement’s</w:t>
                      </w:r>
                    </w:p>
                    <w:p w14:paraId="603B0B41" w14:textId="25C6EFBA" w:rsidR="0014267D" w:rsidRDefault="0014267D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Best employee award for 3 consecutive years in TCS</w:t>
                      </w:r>
                      <w:r w:rsidR="008C3DFF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2A56CDDD" w14:textId="77777777" w:rsidR="00725A5B" w:rsidRPr="00540B86" w:rsidRDefault="00725A5B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 xml:space="preserve">Trend setter award for new innovations. </w:t>
                      </w:r>
                    </w:p>
                    <w:p w14:paraId="5F244F8E" w14:textId="77777777" w:rsidR="00540B86" w:rsidRPr="0014267D" w:rsidRDefault="00540B86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>Critical Resource Project Award.</w:t>
                      </w:r>
                    </w:p>
                    <w:p w14:paraId="0F0CE43D" w14:textId="77777777" w:rsidR="0014267D" w:rsidRPr="00A31A11" w:rsidRDefault="0014267D" w:rsidP="0014267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75C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FFD9F5E" wp14:editId="0566059A">
                <wp:simplePos x="0" y="0"/>
                <wp:positionH relativeFrom="column">
                  <wp:posOffset>-622935</wp:posOffset>
                </wp:positionH>
                <wp:positionV relativeFrom="paragraph">
                  <wp:posOffset>0</wp:posOffset>
                </wp:positionV>
                <wp:extent cx="4616450" cy="9836150"/>
                <wp:effectExtent l="0" t="0" r="0" b="0"/>
                <wp:wrapSquare wrapText="bothSides"/>
                <wp:docPr id="1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6450" cy="9836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B0181" w14:textId="77777777" w:rsidR="0014267D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1F221704" w14:textId="1D296301" w:rsidR="00A313D9" w:rsidRDefault="00A313D9" w:rsidP="00A313D9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>Consultan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November 2019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eptember 2021</w:t>
                            </w:r>
                          </w:p>
                          <w:p w14:paraId="79D9B75C" w14:textId="77777777" w:rsidR="00A313D9" w:rsidRDefault="00A313D9" w:rsidP="00A313D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apgemini Technology Services India Ltd,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04E91F53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nhanced application performance by Angular 6 Component based development in view of future Angular framework transitions.</w:t>
                            </w:r>
                          </w:p>
                          <w:p w14:paraId="7E635A56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xperience with creating custom directives, decorators, and services to interface.</w:t>
                            </w:r>
                          </w:p>
                          <w:p w14:paraId="448D955F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mplemented Angular Router to enable navigation from one view to the next as customer performs application tasks.</w:t>
                            </w:r>
                          </w:p>
                          <w:p w14:paraId="06A8285E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Used AJAX, JSON to send request to the server to check the functionality of the websites and for storing and exchanging information between browsers and servers.</w:t>
                            </w:r>
                          </w:p>
                          <w:p w14:paraId="7C21633B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Worked on GIT as a version control. Utilized NPM scripts for build and test environments.</w:t>
                            </w:r>
                          </w:p>
                          <w:p w14:paraId="76F4ADCB" w14:textId="21A64406" w:rsidR="00430DB4" w:rsidRPr="007F3F32" w:rsidRDefault="00827F96" w:rsidP="00430DB4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Designed and developed the application using Agile Scrum methodology by breaking down the project to several sprints</w:t>
                            </w:r>
                            <w:r w:rsidRPr="007F3F32"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  <w:t>.</w:t>
                            </w:r>
                          </w:p>
                          <w:p w14:paraId="2243DAED" w14:textId="77777777" w:rsidR="00CC0230" w:rsidRPr="00CC0230" w:rsidRDefault="00CC0230" w:rsidP="00CC0230">
                            <w:pPr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03276EA" w14:textId="7F930088" w:rsidR="007027BF" w:rsidRDefault="0013403B" w:rsidP="0013403B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27F9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System Engineer</w:t>
                            </w:r>
                            <w:r w:rsidR="00A03724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E85FAB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Septem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6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Septem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9</w:t>
                            </w:r>
                          </w:p>
                          <w:p w14:paraId="4B08A70E" w14:textId="4AD6FC90" w:rsidR="005E1387" w:rsidRDefault="007027BF" w:rsidP="005E1387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9B2DE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ata Consultancy Services (TCS)</w:t>
                            </w:r>
                            <w:r w:rsidR="005E1387"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5E1387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 w:rsidRPr="003D2DFA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25FD98D5" w14:textId="77777777" w:rsidR="007027BF" w:rsidRPr="00786E08" w:rsidRDefault="007027BF" w:rsidP="005E1387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CDA777" w14:textId="43CCC306" w:rsidR="0049087B" w:rsidRPr="00011224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Built web pages that are more user-interactive using ES6, Typescript and Angular</w:t>
                            </w:r>
                            <w:r w:rsidR="00970DCE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6.</w:t>
                            </w:r>
                          </w:p>
                          <w:p w14:paraId="249E344F" w14:textId="053820CF" w:rsidR="0049087B" w:rsidRPr="00011224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nvolved in design and development using HTML5, CSS3</w:t>
                            </w:r>
                            <w:r w:rsidR="005259B2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and Bootstrap</w:t>
                            </w:r>
                            <w:r w:rsidR="00A955BA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3 technologies.</w:t>
                            </w:r>
                          </w:p>
                          <w:p w14:paraId="7176161C" w14:textId="16ACDAED" w:rsidR="0049087B" w:rsidRPr="00011224" w:rsidRDefault="0049087B" w:rsidP="009F6453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nvolved in design and development of reusable components</w:t>
                            </w:r>
                            <w:r w:rsidR="00A955BA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A3B27C2" w14:textId="5C1406DA" w:rsidR="0049087B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Creating templates of the website using the framework and developing custom components, widgets as per the requirements</w:t>
                            </w:r>
                            <w:r w:rsidR="00011224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E9282DE" w14:textId="2BAFCC96" w:rsidR="00011224" w:rsidRPr="00011224" w:rsidRDefault="00011224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Creating templates of the website using the framework and developing custom components, widgets as per the requirements.</w:t>
                            </w:r>
                          </w:p>
                          <w:p w14:paraId="342B843B" w14:textId="3A2E3F03" w:rsidR="00011224" w:rsidRPr="00011224" w:rsidRDefault="00011224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Responsible for designing page layout using HTML5, CSS3 along with jQuery and adding dynamic functionality to each module.</w:t>
                            </w:r>
                          </w:p>
                          <w:p w14:paraId="1C58E476" w14:textId="66837679" w:rsidR="000B7237" w:rsidRPr="00011224" w:rsidRDefault="009F6453" w:rsidP="006A1744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Improved website accessibility following WCAG gidelines.</w:t>
                            </w:r>
                          </w:p>
                          <w:p w14:paraId="28A1A3A1" w14:textId="4CF59FEC" w:rsidR="00011224" w:rsidRPr="00011224" w:rsidRDefault="00011224" w:rsidP="006A1744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Testing of components and templates, cross-browser /MacOS/Windows.</w:t>
                            </w:r>
                          </w:p>
                          <w:p w14:paraId="2D8EB03C" w14:textId="7A7F20B2" w:rsidR="00E84932" w:rsidRPr="00011224" w:rsidRDefault="00E84932" w:rsidP="00E84932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Training of new employees on basic understanding of jQuery and JavaScript.</w:t>
                            </w:r>
                          </w:p>
                          <w:p w14:paraId="74A563C6" w14:textId="3C700B79" w:rsidR="003E75CA" w:rsidRPr="00CC0230" w:rsidRDefault="003E75CA" w:rsidP="00F42E36">
                            <w:pPr>
                              <w:pStyle w:val="ListParagraph"/>
                              <w:spacing w:line="259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7F193C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9BEDBA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FEB0B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CE957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49553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570E6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0D03CB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B6144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734621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A43A6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61CC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EE216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E83AE3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CBFCA0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B72C8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347F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30B40E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1C52EE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A68B4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43AC1D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2B502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1AE327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D21030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C3D3EE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6A6512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5839955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49E481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74172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4D83C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69B66D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C4812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9C4AA2" w14:textId="77777777" w:rsidR="0014267D" w:rsidRDefault="00F0113E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11/2015</w:t>
                            </w:r>
                            <w:r w:rsidR="0014267D" w:rsidRPr="00303D68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3/2020</w:t>
                            </w:r>
                          </w:p>
                          <w:p w14:paraId="11E7CD92" w14:textId="77777777" w:rsidR="00F0113E" w:rsidRPr="00786E08" w:rsidRDefault="00F0113E" w:rsidP="00F0113E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va (AEM) Developer</w:t>
                            </w:r>
                          </w:p>
                          <w:p w14:paraId="04C60DAB" w14:textId="77777777" w:rsidR="0014267D" w:rsidRPr="00786E08" w:rsidRDefault="00F0113E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TCS</w:t>
                            </w:r>
                            <w:r w:rsidR="0014267D"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 </w:t>
                            </w:r>
                            <w:r w:rsidR="0014267D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4267D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3D07125E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otivate and coach employees to meet service, sales, and repair goals.</w:t>
                            </w:r>
                          </w:p>
                          <w:p w14:paraId="5358714C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Create and modify employee schedules with service levels in mind.</w:t>
                            </w:r>
                          </w:p>
                          <w:p w14:paraId="02FF3F96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cruit and hire top mechanics, service advisors, and sales people.</w:t>
                            </w:r>
                          </w:p>
                          <w:p w14:paraId="15372234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aintain detailed logs and reports of services performed, profit, and budget information.</w:t>
                            </w:r>
                          </w:p>
                          <w:p w14:paraId="7F27EE05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Help out in sales and repair areas as needed and maintain comprehensive current knowledge of operations.</w:t>
                            </w:r>
                          </w:p>
                          <w:p w14:paraId="39E33173" w14:textId="77777777" w:rsidR="0014267D" w:rsidRPr="00786E08" w:rsidRDefault="0014267D" w:rsidP="0014267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BECD787" w14:textId="77777777" w:rsidR="0014267D" w:rsidRPr="00786E08" w:rsidRDefault="0014267D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D9F5E" id="_x0000_s1033" type="#_x0000_t202" style="position:absolute;left:0;text-align:left;margin-left:-49.05pt;margin-top:0;width:363.5pt;height:774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" filled="f" stroked="f">
                <v:textbox>
                  <w:txbxContent>
                    <w:p w14:paraId="0A6B0181" w14:textId="77777777" w:rsidR="0014267D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xperience</w:t>
                      </w:r>
                    </w:p>
                    <w:p w14:paraId="1F221704" w14:textId="1D296301" w:rsidR="00A313D9" w:rsidRDefault="00A313D9" w:rsidP="00A313D9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Cs/>
                          <w:sz w:val="24"/>
                          <w:szCs w:val="24"/>
                          <w:lang w:val="en-US"/>
                        </w:rPr>
                        <w:t>Consultant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November 2019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September 2021</w:t>
                      </w:r>
                    </w:p>
                    <w:p w14:paraId="79D9B75C" w14:textId="77777777" w:rsidR="00A313D9" w:rsidRDefault="00A313D9" w:rsidP="00A313D9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apgemini Technology Services India Ltd,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04E91F53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nhanced application performance by Angular 6 Component based development in view of future Angular framework transitions.</w:t>
                      </w:r>
                    </w:p>
                    <w:p w14:paraId="7E635A56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xperience with creating custom directives, decorators, and services to interface.</w:t>
                      </w:r>
                    </w:p>
                    <w:p w14:paraId="448D955F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Implemented Angular Router to enable navigation from one view to the next as customer performs application tasks.</w:t>
                      </w:r>
                    </w:p>
                    <w:p w14:paraId="06A8285E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Used AJAX, JSON to send request to the server to check the functionality of the websites and for storing and exchanging information between browsers and servers.</w:t>
                      </w:r>
                    </w:p>
                    <w:p w14:paraId="7C21633B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Worked on GIT as a version control. Utilized NPM scripts for build and test environments.</w:t>
                      </w:r>
                    </w:p>
                    <w:p w14:paraId="76F4ADCB" w14:textId="21A64406" w:rsidR="00430DB4" w:rsidRPr="007F3F32" w:rsidRDefault="00827F96" w:rsidP="00430DB4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Helvetica" w:eastAsia="Times New Roman" w:hAnsi="Helvetica" w:cs="Helvetica"/>
                          <w:lang w:val="en-IN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Designed and developed the application using Agile Scrum methodology by breaking down the project to several sprints</w:t>
                      </w:r>
                      <w:r w:rsidRPr="007F3F32">
                        <w:rPr>
                          <w:rFonts w:ascii="Helvetica" w:eastAsia="Times New Roman" w:hAnsi="Helvetica" w:cs="Helvetica"/>
                          <w:lang w:val="en-IN"/>
                        </w:rPr>
                        <w:t>.</w:t>
                      </w:r>
                    </w:p>
                    <w:p w14:paraId="2243DAED" w14:textId="77777777" w:rsidR="00CC0230" w:rsidRPr="00CC0230" w:rsidRDefault="00CC0230" w:rsidP="00CC0230">
                      <w:pPr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03276EA" w14:textId="7F930088" w:rsidR="007027BF" w:rsidRDefault="0013403B" w:rsidP="0013403B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27F96">
                        <w:rPr>
                          <w:b/>
                          <w:sz w:val="24"/>
                          <w:szCs w:val="24"/>
                          <w:lang w:val="en-US"/>
                        </w:rPr>
                        <w:t>System Engineer</w:t>
                      </w:r>
                      <w:r w:rsidR="00A03724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E85FAB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Septem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6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Septem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9</w:t>
                      </w:r>
                    </w:p>
                    <w:p w14:paraId="4B08A70E" w14:textId="4AD6FC90" w:rsidR="005E1387" w:rsidRDefault="007027BF" w:rsidP="005E1387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>
                        <w:rPr>
                          <w:b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9B2DE6">
                        <w:rPr>
                          <w:b/>
                          <w:sz w:val="24"/>
                          <w:szCs w:val="24"/>
                          <w:lang w:val="en-US"/>
                        </w:rPr>
                        <w:t>ata Consultancy Services (TCS)</w:t>
                      </w:r>
                      <w:r w:rsidR="005E1387"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5E1387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 w:rsidRPr="003D2DFA"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25FD98D5" w14:textId="77777777" w:rsidR="007027BF" w:rsidRPr="00786E08" w:rsidRDefault="007027BF" w:rsidP="005E1387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CDA777" w14:textId="43CCC306" w:rsidR="0049087B" w:rsidRPr="00011224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Built web pages that are more user-interactive using ES6, Typescript and Angular</w:t>
                      </w:r>
                      <w:r w:rsidR="00970DCE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6.</w:t>
                      </w:r>
                    </w:p>
                    <w:p w14:paraId="249E344F" w14:textId="053820CF" w:rsidR="0049087B" w:rsidRPr="00011224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Involved in design and development using HTML5, CSS3</w:t>
                      </w:r>
                      <w:r w:rsidR="005259B2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and Bootstrap</w:t>
                      </w:r>
                      <w:r w:rsidR="00A955BA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3 technologies.</w:t>
                      </w:r>
                    </w:p>
                    <w:p w14:paraId="7176161C" w14:textId="16ACDAED" w:rsidR="0049087B" w:rsidRPr="00011224" w:rsidRDefault="0049087B" w:rsidP="009F6453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Involved in design and development of reusable components</w:t>
                      </w:r>
                      <w:r w:rsidR="00A955BA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5A3B27C2" w14:textId="5C1406DA" w:rsidR="0049087B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Creating templates of the website using the framework and developing custom components, widgets as per the requirements</w:t>
                      </w:r>
                      <w:r w:rsidR="00011224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4E9282DE" w14:textId="2BAFCC96" w:rsidR="00011224" w:rsidRPr="00011224" w:rsidRDefault="00011224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Creating templates of the website using the framework and developing custom components, widgets as per the requirements.</w:t>
                      </w:r>
                    </w:p>
                    <w:p w14:paraId="342B843B" w14:textId="3A2E3F03" w:rsidR="00011224" w:rsidRPr="00011224" w:rsidRDefault="00011224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Responsible for designing page layout using HTML5, CSS3 along with jQuery and adding dynamic functionality to each module.</w:t>
                      </w:r>
                    </w:p>
                    <w:p w14:paraId="1C58E476" w14:textId="66837679" w:rsidR="000B7237" w:rsidRPr="00011224" w:rsidRDefault="009F6453" w:rsidP="006A1744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Improved website accessibility following WCAG gidelines.</w:t>
                      </w:r>
                    </w:p>
                    <w:p w14:paraId="28A1A3A1" w14:textId="4CF59FEC" w:rsidR="00011224" w:rsidRPr="00011224" w:rsidRDefault="00011224" w:rsidP="006A1744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Testing of components and templates, cross-browser /MacOS/Windows.</w:t>
                      </w:r>
                    </w:p>
                    <w:p w14:paraId="2D8EB03C" w14:textId="7A7F20B2" w:rsidR="00E84932" w:rsidRPr="00011224" w:rsidRDefault="00E84932" w:rsidP="00E84932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Training of new employees on basic understanding of jQuery and JavaScript.</w:t>
                      </w:r>
                    </w:p>
                    <w:p w14:paraId="74A563C6" w14:textId="3C700B79" w:rsidR="003E75CA" w:rsidRPr="00CC0230" w:rsidRDefault="003E75CA" w:rsidP="00F42E36">
                      <w:pPr>
                        <w:pStyle w:val="ListParagraph"/>
                        <w:spacing w:line="259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7F193C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9BEDBA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9FEB0B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CE957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249553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570E6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0D03CB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B6144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734621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A43A6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61CC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4EE216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1E83AE3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CBFCA0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4B72C8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347F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30B40E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1C52EE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4A68B4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43AC1D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D2B502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1AE327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D21030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C3D3EE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6A6512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5839955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49E481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74172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4D83C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69B66D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C4812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79C4AA2" w14:textId="77777777" w:rsidR="0014267D" w:rsidRDefault="00F0113E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11/2015</w:t>
                      </w:r>
                      <w:r w:rsidR="0014267D" w:rsidRPr="00303D68">
                        <w:rPr>
                          <w:sz w:val="24"/>
                          <w:szCs w:val="24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03/2020</w:t>
                      </w:r>
                    </w:p>
                    <w:p w14:paraId="11E7CD92" w14:textId="77777777" w:rsidR="00F0113E" w:rsidRPr="00786E08" w:rsidRDefault="00F0113E" w:rsidP="00F0113E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Java (AEM) Developer</w:t>
                      </w:r>
                    </w:p>
                    <w:p w14:paraId="04C60DAB" w14:textId="77777777" w:rsidR="0014267D" w:rsidRPr="00786E08" w:rsidRDefault="00F0113E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TCS</w:t>
                      </w:r>
                      <w:r w:rsidR="0014267D">
                        <w:rPr>
                          <w:rFonts w:ascii="Segoe UI" w:hAnsi="Segoe UI" w:cs="Segoe UI"/>
                          <w:shd w:val="clear" w:color="auto" w:fill="FFFFFF"/>
                        </w:rPr>
                        <w:t> </w:t>
                      </w:r>
                      <w:r w:rsidR="0014267D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14267D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3D07125E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otivate and coach employees to meet service, sales, and repair goals.</w:t>
                      </w:r>
                    </w:p>
                    <w:p w14:paraId="5358714C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Create and modify employee schedules with service levels in mind.</w:t>
                      </w:r>
                    </w:p>
                    <w:p w14:paraId="02FF3F96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cruit and hire top mechanics, service advisors, and sales people.</w:t>
                      </w:r>
                    </w:p>
                    <w:p w14:paraId="15372234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aintain detailed logs and reports of services performed, profit, and budget information.</w:t>
                      </w:r>
                    </w:p>
                    <w:p w14:paraId="7F27EE05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Help out in sales and repair areas as needed and maintain comprehensive current knowledge of operations.</w:t>
                      </w:r>
                    </w:p>
                    <w:p w14:paraId="39E33173" w14:textId="77777777" w:rsidR="0014267D" w:rsidRPr="00786E08" w:rsidRDefault="0014267D" w:rsidP="0014267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BECD787" w14:textId="77777777" w:rsidR="0014267D" w:rsidRPr="00786E08" w:rsidRDefault="0014267D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4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280C7E" wp14:editId="31E2683A">
                <wp:simplePos x="0" y="0"/>
                <wp:positionH relativeFrom="column">
                  <wp:posOffset>3968115</wp:posOffset>
                </wp:positionH>
                <wp:positionV relativeFrom="paragraph">
                  <wp:posOffset>61595</wp:posOffset>
                </wp:positionV>
                <wp:extent cx="38100" cy="9372600"/>
                <wp:effectExtent l="0" t="0" r="19050" b="19050"/>
                <wp:wrapNone/>
                <wp:docPr id="9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372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DF55B" id="Łącznik prosty 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45pt,4.85pt" to="315.45pt,74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" strokecolor="#44546a [3215]" strokeweight=".5pt">
                <v:stroke joinstyle="miter"/>
              </v:line>
            </w:pict>
          </mc:Fallback>
        </mc:AlternateContent>
      </w:r>
    </w:p>
    <w:sectPr w:rsidR="003D2DFA" w:rsidRPr="00D41082" w:rsidSect="007F3395">
      <w:pgSz w:w="11906" w:h="16838"/>
      <w:pgMar w:top="851" w:right="1191" w:bottom="1077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CCF18" w14:textId="77777777" w:rsidR="007F3395" w:rsidRDefault="007F3395" w:rsidP="003D2DFA">
      <w:pPr>
        <w:spacing w:after="0" w:line="240" w:lineRule="auto"/>
      </w:pPr>
      <w:r>
        <w:separator/>
      </w:r>
    </w:p>
  </w:endnote>
  <w:endnote w:type="continuationSeparator" w:id="0">
    <w:p w14:paraId="2E0D13A7" w14:textId="77777777" w:rsidR="007F3395" w:rsidRDefault="007F3395" w:rsidP="003D2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E2D09" w14:textId="77777777" w:rsidR="007F3395" w:rsidRDefault="007F3395" w:rsidP="003D2DFA">
      <w:pPr>
        <w:spacing w:after="0" w:line="240" w:lineRule="auto"/>
      </w:pPr>
      <w:r>
        <w:separator/>
      </w:r>
    </w:p>
  </w:footnote>
  <w:footnote w:type="continuationSeparator" w:id="0">
    <w:p w14:paraId="0EF1CD0E" w14:textId="77777777" w:rsidR="007F3395" w:rsidRDefault="007F3395" w:rsidP="003D2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42197"/>
    <w:multiLevelType w:val="hybridMultilevel"/>
    <w:tmpl w:val="B6A69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C58E7"/>
    <w:multiLevelType w:val="multilevel"/>
    <w:tmpl w:val="A6F80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33547"/>
    <w:multiLevelType w:val="hybridMultilevel"/>
    <w:tmpl w:val="ED28D7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32801"/>
    <w:multiLevelType w:val="hybridMultilevel"/>
    <w:tmpl w:val="AF08416C"/>
    <w:lvl w:ilvl="0" w:tplc="4F6C708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82A68A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E6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E9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CA0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BAA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408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4FA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0AB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25A68"/>
    <w:multiLevelType w:val="hybridMultilevel"/>
    <w:tmpl w:val="F9C6B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32F48"/>
    <w:multiLevelType w:val="multilevel"/>
    <w:tmpl w:val="2050F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9041EA"/>
    <w:multiLevelType w:val="multilevel"/>
    <w:tmpl w:val="D1E00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F24839"/>
    <w:multiLevelType w:val="hybridMultilevel"/>
    <w:tmpl w:val="56AA4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D2FCB"/>
    <w:multiLevelType w:val="hybridMultilevel"/>
    <w:tmpl w:val="D0C0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32AFA"/>
    <w:multiLevelType w:val="multilevel"/>
    <w:tmpl w:val="0156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E92AC5"/>
    <w:multiLevelType w:val="hybridMultilevel"/>
    <w:tmpl w:val="0C2090B8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F512546"/>
    <w:multiLevelType w:val="hybridMultilevel"/>
    <w:tmpl w:val="659EF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443F0"/>
    <w:multiLevelType w:val="hybridMultilevel"/>
    <w:tmpl w:val="0B60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883647"/>
    <w:multiLevelType w:val="multilevel"/>
    <w:tmpl w:val="1FF4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E45E03"/>
    <w:multiLevelType w:val="hybridMultilevel"/>
    <w:tmpl w:val="A5F2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651878"/>
    <w:multiLevelType w:val="hybridMultilevel"/>
    <w:tmpl w:val="E5D4A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7912B82"/>
    <w:multiLevelType w:val="hybridMultilevel"/>
    <w:tmpl w:val="8CB21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80327A9"/>
    <w:multiLevelType w:val="hybridMultilevel"/>
    <w:tmpl w:val="D46A9710"/>
    <w:lvl w:ilvl="0" w:tplc="2370C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2921A4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0C0B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3E21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4167D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2CA89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DF2182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DAA3F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34E070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9025B9"/>
    <w:multiLevelType w:val="multilevel"/>
    <w:tmpl w:val="DEF03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A13E69"/>
    <w:multiLevelType w:val="hybridMultilevel"/>
    <w:tmpl w:val="E1BC9EAA"/>
    <w:lvl w:ilvl="0" w:tplc="5C08224A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spacing w:val="-1"/>
        <w:w w:val="99"/>
        <w:sz w:val="20"/>
        <w:szCs w:val="20"/>
      </w:rPr>
    </w:lvl>
    <w:lvl w:ilvl="1" w:tplc="E5CAFB72">
      <w:start w:val="1"/>
      <w:numFmt w:val="bullet"/>
      <w:lvlText w:val=""/>
      <w:lvlJc w:val="left"/>
      <w:pPr>
        <w:ind w:left="2432" w:hanging="360"/>
      </w:pPr>
      <w:rPr>
        <w:rFonts w:ascii="Wingdings" w:hAnsi="Wingdings" w:hint="default"/>
        <w:w w:val="99"/>
        <w:sz w:val="20"/>
        <w:szCs w:val="20"/>
      </w:rPr>
    </w:lvl>
    <w:lvl w:ilvl="2" w:tplc="CBD8B552">
      <w:start w:val="1"/>
      <w:numFmt w:val="bullet"/>
      <w:lvlText w:val="•"/>
      <w:lvlJc w:val="left"/>
      <w:pPr>
        <w:ind w:left="2252" w:hanging="360"/>
      </w:pPr>
    </w:lvl>
    <w:lvl w:ilvl="3" w:tplc="7E7CE386">
      <w:start w:val="1"/>
      <w:numFmt w:val="bullet"/>
      <w:lvlText w:val="•"/>
      <w:lvlJc w:val="left"/>
      <w:pPr>
        <w:ind w:left="2073" w:hanging="360"/>
      </w:pPr>
    </w:lvl>
    <w:lvl w:ilvl="4" w:tplc="190EB146">
      <w:start w:val="1"/>
      <w:numFmt w:val="bullet"/>
      <w:lvlText w:val="•"/>
      <w:lvlJc w:val="left"/>
      <w:pPr>
        <w:ind w:left="1893" w:hanging="360"/>
      </w:pPr>
    </w:lvl>
    <w:lvl w:ilvl="5" w:tplc="7FE05238">
      <w:start w:val="1"/>
      <w:numFmt w:val="bullet"/>
      <w:lvlText w:val="•"/>
      <w:lvlJc w:val="left"/>
      <w:pPr>
        <w:ind w:left="1713" w:hanging="360"/>
      </w:pPr>
    </w:lvl>
    <w:lvl w:ilvl="6" w:tplc="BF00D912">
      <w:start w:val="1"/>
      <w:numFmt w:val="bullet"/>
      <w:lvlText w:val="•"/>
      <w:lvlJc w:val="left"/>
      <w:pPr>
        <w:ind w:left="1533" w:hanging="360"/>
      </w:pPr>
    </w:lvl>
    <w:lvl w:ilvl="7" w:tplc="338E5238">
      <w:start w:val="1"/>
      <w:numFmt w:val="bullet"/>
      <w:lvlText w:val="•"/>
      <w:lvlJc w:val="left"/>
      <w:pPr>
        <w:ind w:left="1354" w:hanging="360"/>
      </w:pPr>
    </w:lvl>
    <w:lvl w:ilvl="8" w:tplc="8E68A642">
      <w:start w:val="1"/>
      <w:numFmt w:val="bullet"/>
      <w:lvlText w:val="•"/>
      <w:lvlJc w:val="left"/>
      <w:pPr>
        <w:ind w:left="1174" w:hanging="360"/>
      </w:pPr>
    </w:lvl>
  </w:abstractNum>
  <w:abstractNum w:abstractNumId="21" w15:restartNumberingAfterBreak="0">
    <w:nsid w:val="355A067F"/>
    <w:multiLevelType w:val="multilevel"/>
    <w:tmpl w:val="CF6C0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7178BA"/>
    <w:multiLevelType w:val="multilevel"/>
    <w:tmpl w:val="9D705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3C076F"/>
    <w:multiLevelType w:val="multilevel"/>
    <w:tmpl w:val="A5A8C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B125FBA"/>
    <w:multiLevelType w:val="hybridMultilevel"/>
    <w:tmpl w:val="68529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2E0915"/>
    <w:multiLevelType w:val="multilevel"/>
    <w:tmpl w:val="14B0F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59506C"/>
    <w:multiLevelType w:val="multilevel"/>
    <w:tmpl w:val="FC18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15E713E"/>
    <w:multiLevelType w:val="hybridMultilevel"/>
    <w:tmpl w:val="46242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7A3B34"/>
    <w:multiLevelType w:val="hybridMultilevel"/>
    <w:tmpl w:val="8EE68D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42A52"/>
    <w:multiLevelType w:val="multilevel"/>
    <w:tmpl w:val="81BA3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596B01"/>
    <w:multiLevelType w:val="hybridMultilevel"/>
    <w:tmpl w:val="CCA8C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931E2"/>
    <w:multiLevelType w:val="multilevel"/>
    <w:tmpl w:val="F10C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476CB4"/>
    <w:multiLevelType w:val="hybridMultilevel"/>
    <w:tmpl w:val="7FDCA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528C5"/>
    <w:multiLevelType w:val="hybridMultilevel"/>
    <w:tmpl w:val="8CA87C7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4F774F"/>
    <w:multiLevelType w:val="multilevel"/>
    <w:tmpl w:val="D56E8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8B23FD"/>
    <w:multiLevelType w:val="hybridMultilevel"/>
    <w:tmpl w:val="95EC2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56C3F"/>
    <w:multiLevelType w:val="multilevel"/>
    <w:tmpl w:val="F74A7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B31831"/>
    <w:multiLevelType w:val="hybridMultilevel"/>
    <w:tmpl w:val="77927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FE0EE5"/>
    <w:multiLevelType w:val="hybridMultilevel"/>
    <w:tmpl w:val="40D48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E2B3E"/>
    <w:multiLevelType w:val="multilevel"/>
    <w:tmpl w:val="2B363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9252651">
    <w:abstractNumId w:val="31"/>
  </w:num>
  <w:num w:numId="2" w16cid:durableId="52392529">
    <w:abstractNumId w:val="39"/>
  </w:num>
  <w:num w:numId="3" w16cid:durableId="576524930">
    <w:abstractNumId w:val="27"/>
  </w:num>
  <w:num w:numId="4" w16cid:durableId="320274557">
    <w:abstractNumId w:val="34"/>
  </w:num>
  <w:num w:numId="5" w16cid:durableId="228420603">
    <w:abstractNumId w:val="10"/>
  </w:num>
  <w:num w:numId="6" w16cid:durableId="1535191515">
    <w:abstractNumId w:val="12"/>
  </w:num>
  <w:num w:numId="7" w16cid:durableId="1211570678">
    <w:abstractNumId w:val="15"/>
  </w:num>
  <w:num w:numId="8" w16cid:durableId="815561529">
    <w:abstractNumId w:val="28"/>
  </w:num>
  <w:num w:numId="9" w16cid:durableId="983969979">
    <w:abstractNumId w:val="11"/>
  </w:num>
  <w:num w:numId="10" w16cid:durableId="156965646">
    <w:abstractNumId w:val="16"/>
  </w:num>
  <w:num w:numId="11" w16cid:durableId="1761486066">
    <w:abstractNumId w:val="0"/>
  </w:num>
  <w:num w:numId="12" w16cid:durableId="2100985222">
    <w:abstractNumId w:val="5"/>
  </w:num>
  <w:num w:numId="13" w16cid:durableId="419178968">
    <w:abstractNumId w:val="26"/>
  </w:num>
  <w:num w:numId="14" w16cid:durableId="1617519316">
    <w:abstractNumId w:val="1"/>
  </w:num>
  <w:num w:numId="15" w16cid:durableId="1430737615">
    <w:abstractNumId w:val="40"/>
  </w:num>
  <w:num w:numId="16" w16cid:durableId="465121585">
    <w:abstractNumId w:val="22"/>
  </w:num>
  <w:num w:numId="17" w16cid:durableId="1493256302">
    <w:abstractNumId w:val="37"/>
  </w:num>
  <w:num w:numId="18" w16cid:durableId="808593189">
    <w:abstractNumId w:val="13"/>
  </w:num>
  <w:num w:numId="19" w16cid:durableId="945842051">
    <w:abstractNumId w:val="36"/>
  </w:num>
  <w:num w:numId="20" w16cid:durableId="1406075322">
    <w:abstractNumId w:val="30"/>
  </w:num>
  <w:num w:numId="21" w16cid:durableId="1181159866">
    <w:abstractNumId w:val="19"/>
  </w:num>
  <w:num w:numId="22" w16cid:durableId="999694682">
    <w:abstractNumId w:val="35"/>
  </w:num>
  <w:num w:numId="23" w16cid:durableId="394814519">
    <w:abstractNumId w:val="32"/>
  </w:num>
  <w:num w:numId="24" w16cid:durableId="1816608150">
    <w:abstractNumId w:val="9"/>
  </w:num>
  <w:num w:numId="25" w16cid:durableId="1089615971">
    <w:abstractNumId w:val="17"/>
  </w:num>
  <w:num w:numId="26" w16cid:durableId="1858763532">
    <w:abstractNumId w:val="7"/>
  </w:num>
  <w:num w:numId="27" w16cid:durableId="1877235734">
    <w:abstractNumId w:val="33"/>
  </w:num>
  <w:num w:numId="28" w16cid:durableId="1629504806">
    <w:abstractNumId w:val="8"/>
  </w:num>
  <w:num w:numId="29" w16cid:durableId="2060206459">
    <w:abstractNumId w:val="38"/>
  </w:num>
  <w:num w:numId="30" w16cid:durableId="1551377648">
    <w:abstractNumId w:val="4"/>
  </w:num>
  <w:num w:numId="31" w16cid:durableId="1327779656">
    <w:abstractNumId w:val="24"/>
  </w:num>
  <w:num w:numId="32" w16cid:durableId="1330786834">
    <w:abstractNumId w:val="3"/>
  </w:num>
  <w:num w:numId="33" w16cid:durableId="1269502700">
    <w:abstractNumId w:val="18"/>
  </w:num>
  <w:num w:numId="34" w16cid:durableId="2093502540">
    <w:abstractNumId w:val="20"/>
  </w:num>
  <w:num w:numId="35" w16cid:durableId="273901084">
    <w:abstractNumId w:val="25"/>
  </w:num>
  <w:num w:numId="36" w16cid:durableId="1869177772">
    <w:abstractNumId w:val="23"/>
  </w:num>
  <w:num w:numId="37" w16cid:durableId="1763840856">
    <w:abstractNumId w:val="6"/>
  </w:num>
  <w:num w:numId="38" w16cid:durableId="1160196642">
    <w:abstractNumId w:val="21"/>
  </w:num>
  <w:num w:numId="39" w16cid:durableId="1656490531">
    <w:abstractNumId w:val="14"/>
  </w:num>
  <w:num w:numId="40" w16cid:durableId="75439797">
    <w:abstractNumId w:val="29"/>
  </w:num>
  <w:num w:numId="41" w16cid:durableId="557399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DC3MLSwNDAB8pR0lIJTi4sz8/NACsxqAas1WG4sAAAA"/>
  </w:docVars>
  <w:rsids>
    <w:rsidRoot w:val="00305D97"/>
    <w:rsid w:val="00000495"/>
    <w:rsid w:val="000058E3"/>
    <w:rsid w:val="0001012E"/>
    <w:rsid w:val="00011224"/>
    <w:rsid w:val="00015506"/>
    <w:rsid w:val="00033C2E"/>
    <w:rsid w:val="00042DFF"/>
    <w:rsid w:val="00046896"/>
    <w:rsid w:val="00054F62"/>
    <w:rsid w:val="00057F3A"/>
    <w:rsid w:val="0007552E"/>
    <w:rsid w:val="00082B43"/>
    <w:rsid w:val="000A2416"/>
    <w:rsid w:val="000A4EA6"/>
    <w:rsid w:val="000B4341"/>
    <w:rsid w:val="000B7237"/>
    <w:rsid w:val="000B7BB4"/>
    <w:rsid w:val="000C0F1A"/>
    <w:rsid w:val="000C6921"/>
    <w:rsid w:val="000C6E20"/>
    <w:rsid w:val="000D4FD1"/>
    <w:rsid w:val="000E2243"/>
    <w:rsid w:val="000E26D3"/>
    <w:rsid w:val="000E3998"/>
    <w:rsid w:val="000E581B"/>
    <w:rsid w:val="000F2711"/>
    <w:rsid w:val="00105376"/>
    <w:rsid w:val="00116A48"/>
    <w:rsid w:val="0012331A"/>
    <w:rsid w:val="00125ABA"/>
    <w:rsid w:val="0012604E"/>
    <w:rsid w:val="0013403B"/>
    <w:rsid w:val="00136771"/>
    <w:rsid w:val="0014267D"/>
    <w:rsid w:val="00146708"/>
    <w:rsid w:val="00153EFD"/>
    <w:rsid w:val="001715D0"/>
    <w:rsid w:val="00172215"/>
    <w:rsid w:val="001A153A"/>
    <w:rsid w:val="001A18D1"/>
    <w:rsid w:val="001B40BB"/>
    <w:rsid w:val="001B43B4"/>
    <w:rsid w:val="001C11CB"/>
    <w:rsid w:val="001C393A"/>
    <w:rsid w:val="001C73C5"/>
    <w:rsid w:val="001E0F14"/>
    <w:rsid w:val="0020511C"/>
    <w:rsid w:val="00215E47"/>
    <w:rsid w:val="00225BFC"/>
    <w:rsid w:val="002365DA"/>
    <w:rsid w:val="002411C5"/>
    <w:rsid w:val="00244498"/>
    <w:rsid w:val="00247156"/>
    <w:rsid w:val="002555BD"/>
    <w:rsid w:val="00263CA4"/>
    <w:rsid w:val="002727F7"/>
    <w:rsid w:val="00273C57"/>
    <w:rsid w:val="00274B2A"/>
    <w:rsid w:val="0028291F"/>
    <w:rsid w:val="002A3DBA"/>
    <w:rsid w:val="002A7A03"/>
    <w:rsid w:val="002D731F"/>
    <w:rsid w:val="002E2DFE"/>
    <w:rsid w:val="002E4698"/>
    <w:rsid w:val="002E6340"/>
    <w:rsid w:val="002F44EC"/>
    <w:rsid w:val="002F597B"/>
    <w:rsid w:val="003001E1"/>
    <w:rsid w:val="00305D97"/>
    <w:rsid w:val="00317761"/>
    <w:rsid w:val="0032259C"/>
    <w:rsid w:val="00325497"/>
    <w:rsid w:val="003349BF"/>
    <w:rsid w:val="00352977"/>
    <w:rsid w:val="00361CC1"/>
    <w:rsid w:val="00366518"/>
    <w:rsid w:val="00370A3F"/>
    <w:rsid w:val="00372FC7"/>
    <w:rsid w:val="0037322F"/>
    <w:rsid w:val="00377257"/>
    <w:rsid w:val="0038380B"/>
    <w:rsid w:val="003906C2"/>
    <w:rsid w:val="00395DEE"/>
    <w:rsid w:val="003A1A69"/>
    <w:rsid w:val="003B4828"/>
    <w:rsid w:val="003B5A36"/>
    <w:rsid w:val="003C6169"/>
    <w:rsid w:val="003D2DFA"/>
    <w:rsid w:val="003D69B0"/>
    <w:rsid w:val="003E75CA"/>
    <w:rsid w:val="00400CE6"/>
    <w:rsid w:val="00414FFE"/>
    <w:rsid w:val="00420E82"/>
    <w:rsid w:val="004226A8"/>
    <w:rsid w:val="00430DB4"/>
    <w:rsid w:val="00443C6B"/>
    <w:rsid w:val="00444A7C"/>
    <w:rsid w:val="00472B8A"/>
    <w:rsid w:val="004820F0"/>
    <w:rsid w:val="0048609A"/>
    <w:rsid w:val="0049087B"/>
    <w:rsid w:val="004A4302"/>
    <w:rsid w:val="004A45CC"/>
    <w:rsid w:val="004A479E"/>
    <w:rsid w:val="004A57BD"/>
    <w:rsid w:val="004B3B81"/>
    <w:rsid w:val="004B609B"/>
    <w:rsid w:val="004C2AB6"/>
    <w:rsid w:val="004C343E"/>
    <w:rsid w:val="004C37FB"/>
    <w:rsid w:val="004C5916"/>
    <w:rsid w:val="004E02B2"/>
    <w:rsid w:val="004E0D6A"/>
    <w:rsid w:val="004E270D"/>
    <w:rsid w:val="004F2317"/>
    <w:rsid w:val="004F2CD6"/>
    <w:rsid w:val="004F47E1"/>
    <w:rsid w:val="004F50DF"/>
    <w:rsid w:val="00501FF3"/>
    <w:rsid w:val="00503644"/>
    <w:rsid w:val="00515001"/>
    <w:rsid w:val="00524E32"/>
    <w:rsid w:val="005259B2"/>
    <w:rsid w:val="00531F69"/>
    <w:rsid w:val="00533045"/>
    <w:rsid w:val="005402F1"/>
    <w:rsid w:val="00540B86"/>
    <w:rsid w:val="00543B0F"/>
    <w:rsid w:val="0057020D"/>
    <w:rsid w:val="00576F50"/>
    <w:rsid w:val="00585CBF"/>
    <w:rsid w:val="005A1E06"/>
    <w:rsid w:val="005A5264"/>
    <w:rsid w:val="005B6B5E"/>
    <w:rsid w:val="005C33E7"/>
    <w:rsid w:val="005C4EB1"/>
    <w:rsid w:val="005C5B5C"/>
    <w:rsid w:val="005D39A9"/>
    <w:rsid w:val="005E1387"/>
    <w:rsid w:val="00611B6D"/>
    <w:rsid w:val="006143D7"/>
    <w:rsid w:val="00615D81"/>
    <w:rsid w:val="006379AC"/>
    <w:rsid w:val="00654620"/>
    <w:rsid w:val="00667C57"/>
    <w:rsid w:val="00673ADA"/>
    <w:rsid w:val="00677717"/>
    <w:rsid w:val="006B6375"/>
    <w:rsid w:val="006D4875"/>
    <w:rsid w:val="006E0E50"/>
    <w:rsid w:val="006E1976"/>
    <w:rsid w:val="006E687D"/>
    <w:rsid w:val="006F135E"/>
    <w:rsid w:val="006F335A"/>
    <w:rsid w:val="006F7558"/>
    <w:rsid w:val="007027BF"/>
    <w:rsid w:val="007044F1"/>
    <w:rsid w:val="00716AD4"/>
    <w:rsid w:val="007241AA"/>
    <w:rsid w:val="00725A5B"/>
    <w:rsid w:val="0073303B"/>
    <w:rsid w:val="00734E71"/>
    <w:rsid w:val="00736471"/>
    <w:rsid w:val="007440C8"/>
    <w:rsid w:val="007453C7"/>
    <w:rsid w:val="00756403"/>
    <w:rsid w:val="00756FE1"/>
    <w:rsid w:val="00773226"/>
    <w:rsid w:val="00782F88"/>
    <w:rsid w:val="00786E08"/>
    <w:rsid w:val="00787783"/>
    <w:rsid w:val="007958A6"/>
    <w:rsid w:val="007A3A77"/>
    <w:rsid w:val="007A4A45"/>
    <w:rsid w:val="007A7C95"/>
    <w:rsid w:val="007B0546"/>
    <w:rsid w:val="007B6A98"/>
    <w:rsid w:val="007C1B8C"/>
    <w:rsid w:val="007C29C2"/>
    <w:rsid w:val="007C2C28"/>
    <w:rsid w:val="007C2F86"/>
    <w:rsid w:val="007C500E"/>
    <w:rsid w:val="007C6789"/>
    <w:rsid w:val="007D036B"/>
    <w:rsid w:val="007D1C64"/>
    <w:rsid w:val="007F092F"/>
    <w:rsid w:val="007F3395"/>
    <w:rsid w:val="007F3F32"/>
    <w:rsid w:val="00802DF9"/>
    <w:rsid w:val="008052F5"/>
    <w:rsid w:val="0082535E"/>
    <w:rsid w:val="00827F96"/>
    <w:rsid w:val="00831BE7"/>
    <w:rsid w:val="008325BE"/>
    <w:rsid w:val="00836EDB"/>
    <w:rsid w:val="008410A2"/>
    <w:rsid w:val="00852724"/>
    <w:rsid w:val="00853FA2"/>
    <w:rsid w:val="00864EAC"/>
    <w:rsid w:val="0088407C"/>
    <w:rsid w:val="0088650D"/>
    <w:rsid w:val="008905E1"/>
    <w:rsid w:val="00892997"/>
    <w:rsid w:val="00895627"/>
    <w:rsid w:val="008A1192"/>
    <w:rsid w:val="008A476D"/>
    <w:rsid w:val="008C3DFF"/>
    <w:rsid w:val="008C7240"/>
    <w:rsid w:val="008D0DE1"/>
    <w:rsid w:val="008D3D01"/>
    <w:rsid w:val="008E3C39"/>
    <w:rsid w:val="008E4EFC"/>
    <w:rsid w:val="008E58BA"/>
    <w:rsid w:val="008F743B"/>
    <w:rsid w:val="00906FDC"/>
    <w:rsid w:val="00910E2B"/>
    <w:rsid w:val="009121E3"/>
    <w:rsid w:val="009503C8"/>
    <w:rsid w:val="00957BE5"/>
    <w:rsid w:val="0096542B"/>
    <w:rsid w:val="00966CA2"/>
    <w:rsid w:val="00970DCE"/>
    <w:rsid w:val="009A2960"/>
    <w:rsid w:val="009A3DF5"/>
    <w:rsid w:val="009A7619"/>
    <w:rsid w:val="009B2DE6"/>
    <w:rsid w:val="009C22EC"/>
    <w:rsid w:val="009D3F97"/>
    <w:rsid w:val="009F0511"/>
    <w:rsid w:val="009F6453"/>
    <w:rsid w:val="00A0084F"/>
    <w:rsid w:val="00A03724"/>
    <w:rsid w:val="00A03830"/>
    <w:rsid w:val="00A0561C"/>
    <w:rsid w:val="00A06534"/>
    <w:rsid w:val="00A2755C"/>
    <w:rsid w:val="00A313D9"/>
    <w:rsid w:val="00A31A11"/>
    <w:rsid w:val="00A32469"/>
    <w:rsid w:val="00A35D99"/>
    <w:rsid w:val="00A407F3"/>
    <w:rsid w:val="00A50FC1"/>
    <w:rsid w:val="00A5738D"/>
    <w:rsid w:val="00A62856"/>
    <w:rsid w:val="00A646CD"/>
    <w:rsid w:val="00A6553F"/>
    <w:rsid w:val="00A663DA"/>
    <w:rsid w:val="00A6656E"/>
    <w:rsid w:val="00A83624"/>
    <w:rsid w:val="00A91B73"/>
    <w:rsid w:val="00A955BA"/>
    <w:rsid w:val="00A973D1"/>
    <w:rsid w:val="00AA1A96"/>
    <w:rsid w:val="00AA4CA0"/>
    <w:rsid w:val="00AB6689"/>
    <w:rsid w:val="00AB7EF7"/>
    <w:rsid w:val="00AC17B9"/>
    <w:rsid w:val="00AE1605"/>
    <w:rsid w:val="00AE4472"/>
    <w:rsid w:val="00AF4A73"/>
    <w:rsid w:val="00B25148"/>
    <w:rsid w:val="00B34A1A"/>
    <w:rsid w:val="00B37276"/>
    <w:rsid w:val="00B427C9"/>
    <w:rsid w:val="00B43974"/>
    <w:rsid w:val="00B509A3"/>
    <w:rsid w:val="00B53F15"/>
    <w:rsid w:val="00B53F91"/>
    <w:rsid w:val="00B60009"/>
    <w:rsid w:val="00B602BF"/>
    <w:rsid w:val="00B77A52"/>
    <w:rsid w:val="00B808F2"/>
    <w:rsid w:val="00BC2150"/>
    <w:rsid w:val="00BC2792"/>
    <w:rsid w:val="00BC377D"/>
    <w:rsid w:val="00BC439E"/>
    <w:rsid w:val="00BC6A93"/>
    <w:rsid w:val="00BD385E"/>
    <w:rsid w:val="00BE5E3D"/>
    <w:rsid w:val="00BF39E8"/>
    <w:rsid w:val="00BF402D"/>
    <w:rsid w:val="00BF42F6"/>
    <w:rsid w:val="00BF60BB"/>
    <w:rsid w:val="00C077D5"/>
    <w:rsid w:val="00C134A1"/>
    <w:rsid w:val="00C15F0F"/>
    <w:rsid w:val="00C32B91"/>
    <w:rsid w:val="00C40A20"/>
    <w:rsid w:val="00C717C7"/>
    <w:rsid w:val="00C82638"/>
    <w:rsid w:val="00C90628"/>
    <w:rsid w:val="00C91C89"/>
    <w:rsid w:val="00CC0230"/>
    <w:rsid w:val="00CC1319"/>
    <w:rsid w:val="00CD07D8"/>
    <w:rsid w:val="00CE06D4"/>
    <w:rsid w:val="00CE7360"/>
    <w:rsid w:val="00CF1FF6"/>
    <w:rsid w:val="00CF2975"/>
    <w:rsid w:val="00D077D0"/>
    <w:rsid w:val="00D158A1"/>
    <w:rsid w:val="00D33813"/>
    <w:rsid w:val="00D41082"/>
    <w:rsid w:val="00D55B17"/>
    <w:rsid w:val="00D57551"/>
    <w:rsid w:val="00D65FD4"/>
    <w:rsid w:val="00D808F9"/>
    <w:rsid w:val="00D92B3F"/>
    <w:rsid w:val="00DB175E"/>
    <w:rsid w:val="00DB69A6"/>
    <w:rsid w:val="00DC7A1A"/>
    <w:rsid w:val="00DD4F8D"/>
    <w:rsid w:val="00DD60D2"/>
    <w:rsid w:val="00DE2E06"/>
    <w:rsid w:val="00DE57B0"/>
    <w:rsid w:val="00DF3F5C"/>
    <w:rsid w:val="00E029C3"/>
    <w:rsid w:val="00E31DD8"/>
    <w:rsid w:val="00E406A3"/>
    <w:rsid w:val="00E44ACE"/>
    <w:rsid w:val="00E630E0"/>
    <w:rsid w:val="00E7212F"/>
    <w:rsid w:val="00E73B23"/>
    <w:rsid w:val="00E75883"/>
    <w:rsid w:val="00E75C55"/>
    <w:rsid w:val="00E84932"/>
    <w:rsid w:val="00E85FAB"/>
    <w:rsid w:val="00E933D3"/>
    <w:rsid w:val="00E933D4"/>
    <w:rsid w:val="00EB63A0"/>
    <w:rsid w:val="00EC5A3F"/>
    <w:rsid w:val="00EC73D2"/>
    <w:rsid w:val="00EC7AAF"/>
    <w:rsid w:val="00F0113E"/>
    <w:rsid w:val="00F01FEE"/>
    <w:rsid w:val="00F07E00"/>
    <w:rsid w:val="00F20FDA"/>
    <w:rsid w:val="00F228FD"/>
    <w:rsid w:val="00F2566C"/>
    <w:rsid w:val="00F42E36"/>
    <w:rsid w:val="00F43DAD"/>
    <w:rsid w:val="00F51617"/>
    <w:rsid w:val="00F53EB4"/>
    <w:rsid w:val="00F8136B"/>
    <w:rsid w:val="00FA2949"/>
    <w:rsid w:val="00FB50E0"/>
    <w:rsid w:val="00FB5FFA"/>
    <w:rsid w:val="00FC00F2"/>
    <w:rsid w:val="00FC166E"/>
    <w:rsid w:val="00FC1B84"/>
    <w:rsid w:val="00FC4482"/>
    <w:rsid w:val="00FD705E"/>
    <w:rsid w:val="00FE13D5"/>
    <w:rsid w:val="00FE368B"/>
    <w:rsid w:val="00FF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EBC51"/>
  <w15:chartTrackingRefBased/>
  <w15:docId w15:val="{C38E3CA0-8C13-4860-AB64-FE8313E6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E06"/>
  </w:style>
  <w:style w:type="paragraph" w:styleId="Heading1">
    <w:name w:val="heading 1"/>
    <w:basedOn w:val="Normal"/>
    <w:next w:val="Normal"/>
    <w:link w:val="Heading1Char"/>
    <w:uiPriority w:val="9"/>
    <w:qFormat/>
    <w:rsid w:val="005A1E0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E0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9B0"/>
    <w:pPr>
      <w:keepNext/>
      <w:keepLines/>
      <w:spacing w:before="80" w:after="240" w:line="240" w:lineRule="auto"/>
      <w:outlineLvl w:val="2"/>
    </w:pPr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E0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A1E0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A1E0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1E0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D69B0"/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0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0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0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E0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0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E0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A1E06"/>
    <w:rPr>
      <w:b/>
      <w:bCs/>
    </w:rPr>
  </w:style>
  <w:style w:type="character" w:styleId="Emphasis">
    <w:name w:val="Emphasis"/>
    <w:basedOn w:val="DefaultParagraphFont"/>
    <w:uiPriority w:val="20"/>
    <w:qFormat/>
    <w:rsid w:val="005A1E06"/>
    <w:rPr>
      <w:i/>
      <w:iCs/>
      <w:color w:val="000000" w:themeColor="text1"/>
    </w:rPr>
  </w:style>
  <w:style w:type="paragraph" w:styleId="NoSpacing">
    <w:name w:val="No Spacing"/>
    <w:uiPriority w:val="1"/>
    <w:qFormat/>
    <w:rsid w:val="005A1E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1E0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A1E0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0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0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A1E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A1E0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A1E0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1E0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A1E0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E0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55B17"/>
    <w:rPr>
      <w:color w:val="0563C1" w:themeColor="hyperlink"/>
      <w:u w:val="single"/>
    </w:rPr>
  </w:style>
  <w:style w:type="paragraph" w:customStyle="1" w:styleId="Styl1">
    <w:name w:val="Styl1"/>
    <w:basedOn w:val="Heading1"/>
    <w:link w:val="Styl1Znak"/>
    <w:qFormat/>
    <w:rsid w:val="008325BE"/>
  </w:style>
  <w:style w:type="table" w:styleId="TableGrid">
    <w:name w:val="Table Grid"/>
    <w:basedOn w:val="TableNormal"/>
    <w:uiPriority w:val="39"/>
    <w:rsid w:val="00D1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8325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customStyle="1" w:styleId="StylMain">
    <w:name w:val="Styl_Main"/>
    <w:basedOn w:val="Heading1"/>
    <w:link w:val="StylMainZnak"/>
    <w:qFormat/>
    <w:rsid w:val="00515001"/>
    <w:pPr>
      <w:jc w:val="center"/>
    </w:pPr>
    <w:rPr>
      <w:color w:val="5B9BD5" w:themeColor="accent1"/>
    </w:rPr>
  </w:style>
  <w:style w:type="paragraph" w:customStyle="1" w:styleId="Styl88">
    <w:name w:val="Styl88"/>
    <w:basedOn w:val="Styl1"/>
    <w:link w:val="Styl88Znak"/>
    <w:qFormat/>
    <w:rsid w:val="003349BF"/>
    <w:pPr>
      <w:pBdr>
        <w:bottom w:val="single" w:sz="4" w:space="2" w:color="7F7F7F" w:themeColor="text1" w:themeTint="80"/>
      </w:pBdr>
      <w:outlineLvl w:val="9"/>
    </w:pPr>
    <w:rPr>
      <w:lang w:val="en-US"/>
    </w:rPr>
  </w:style>
  <w:style w:type="character" w:customStyle="1" w:styleId="StylMainZnak">
    <w:name w:val="Styl_Main Znak"/>
    <w:basedOn w:val="Heading1Char"/>
    <w:link w:val="StylMain"/>
    <w:rsid w:val="00515001"/>
    <w:rPr>
      <w:rFonts w:asciiTheme="majorHAnsi" w:eastAsiaTheme="majorEastAsia" w:hAnsiTheme="majorHAnsi" w:cstheme="majorBidi"/>
      <w:color w:val="5B9BD5" w:themeColor="accent1"/>
      <w:sz w:val="40"/>
      <w:szCs w:val="40"/>
    </w:rPr>
  </w:style>
  <w:style w:type="character" w:customStyle="1" w:styleId="Styl88Znak">
    <w:name w:val="Styl88 Znak"/>
    <w:basedOn w:val="Styl1Znak"/>
    <w:link w:val="Styl88"/>
    <w:rsid w:val="003349B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ListParagraph">
    <w:name w:val="List Paragraph"/>
    <w:basedOn w:val="Normal"/>
    <w:uiPriority w:val="34"/>
    <w:qFormat/>
    <w:rsid w:val="00A31A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FA"/>
  </w:style>
  <w:style w:type="paragraph" w:styleId="Footer">
    <w:name w:val="footer"/>
    <w:basedOn w:val="Normal"/>
    <w:link w:val="Foot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FA"/>
  </w:style>
  <w:style w:type="character" w:styleId="UnresolvedMention">
    <w:name w:val="Unresolved Mention"/>
    <w:basedOn w:val="DefaultParagraphFont"/>
    <w:uiPriority w:val="99"/>
    <w:semiHidden/>
    <w:unhideWhenUsed/>
    <w:rsid w:val="007A7C95"/>
    <w:rPr>
      <w:color w:val="605E5C"/>
      <w:shd w:val="clear" w:color="auto" w:fill="E1DFDD"/>
    </w:rPr>
  </w:style>
  <w:style w:type="paragraph" w:customStyle="1" w:styleId="Year">
    <w:name w:val="Year"/>
    <w:basedOn w:val="Normal"/>
    <w:qFormat/>
    <w:rsid w:val="007B0546"/>
    <w:pPr>
      <w:spacing w:after="0" w:line="240" w:lineRule="auto"/>
    </w:pPr>
    <w:rPr>
      <w:rFonts w:ascii="Calibri" w:eastAsiaTheme="minorHAnsi" w:hAnsi="Calibri"/>
      <w:color w:val="262626" w:themeColor="text1" w:themeTint="D9"/>
      <w:sz w:val="22"/>
      <w:szCs w:val="22"/>
      <w:lang w:val="en-US"/>
    </w:rPr>
  </w:style>
  <w:style w:type="character" w:customStyle="1" w:styleId="BoldExpanded">
    <w:name w:val="Bold Expanded"/>
    <w:basedOn w:val="DefaultParagraphFont"/>
    <w:uiPriority w:val="1"/>
    <w:qFormat/>
    <w:rsid w:val="007B0546"/>
    <w:rPr>
      <w:b/>
      <w:spacing w:val="40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49087B"/>
    <w:pPr>
      <w:widowControl w:val="0"/>
      <w:spacing w:before="13" w:after="0" w:line="240" w:lineRule="auto"/>
      <w:ind w:left="825" w:hanging="360"/>
    </w:pPr>
    <w:rPr>
      <w:rFonts w:ascii="Arial" w:eastAsia="Arial" w:hAnsi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9087B"/>
    <w:rPr>
      <w:rFonts w:ascii="Arial" w:eastAsia="Arial" w:hAnsi="Arial"/>
      <w:lang w:val="en-US"/>
    </w:rPr>
  </w:style>
  <w:style w:type="paragraph" w:customStyle="1" w:styleId="para">
    <w:name w:val="para"/>
    <w:basedOn w:val="Normal"/>
    <w:rsid w:val="00370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alisoni246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sonalisoni246@gmail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FEF65-7D18-44E9-BD90-92175E48F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man Sharma</cp:lastModifiedBy>
  <cp:revision>292</cp:revision>
  <cp:lastPrinted>2020-04-05T12:55:00Z</cp:lastPrinted>
  <dcterms:created xsi:type="dcterms:W3CDTF">2021-12-09T22:24:00Z</dcterms:created>
  <dcterms:modified xsi:type="dcterms:W3CDTF">2024-02-05T19:33:00Z</dcterms:modified>
</cp:coreProperties>
</file>